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8639CA" w14:textId="77777777" w:rsidR="005F4675" w:rsidRDefault="005F4675" w:rsidP="005F4675">
      <w:pPr>
        <w:pStyle w:val="Nagwek"/>
        <w:jc w:val="right"/>
        <w:rPr>
          <w:color w:val="000000"/>
        </w:rPr>
      </w:pPr>
      <w:bookmarkStart w:id="0" w:name="_Hlk113558176"/>
      <w:bookmarkStart w:id="1" w:name="_GoBack"/>
      <w:bookmarkEnd w:id="1"/>
    </w:p>
    <w:tbl>
      <w:tblPr>
        <w:tblpPr w:leftFromText="141" w:rightFromText="141" w:vertAnchor="text" w:tblpY="1"/>
        <w:tblOverlap w:val="never"/>
        <w:tblW w:w="55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4"/>
        <w:gridCol w:w="1418"/>
        <w:gridCol w:w="1559"/>
        <w:gridCol w:w="1335"/>
      </w:tblGrid>
      <w:tr w:rsidR="005F4675" w:rsidRPr="00D845B4" w14:paraId="0B1F6DB4" w14:textId="77777777" w:rsidTr="3D5A9941">
        <w:trPr>
          <w:trHeight w:val="416"/>
        </w:trPr>
        <w:tc>
          <w:tcPr>
            <w:tcW w:w="1204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3463D174" w14:textId="77777777" w:rsidR="005F4675" w:rsidRPr="00D845B4" w:rsidRDefault="005F4675" w:rsidP="00F13B31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845B4">
              <w:rPr>
                <w:sz w:val="20"/>
                <w:szCs w:val="20"/>
              </w:rPr>
              <w:t>Nr wniosku</w:t>
            </w:r>
          </w:p>
        </w:tc>
        <w:tc>
          <w:tcPr>
            <w:tcW w:w="1418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74671C2A" w14:textId="77777777" w:rsidR="005F4675" w:rsidRPr="00D845B4" w:rsidRDefault="005F4675" w:rsidP="00F13B31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18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F3F3F3"/>
            <w:vAlign w:val="center"/>
          </w:tcPr>
          <w:p w14:paraId="32B06CF9" w14:textId="77777777" w:rsidR="005F4675" w:rsidRPr="00D845B4" w:rsidRDefault="005F4675" w:rsidP="00F13B31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845B4">
              <w:rPr>
                <w:sz w:val="20"/>
                <w:szCs w:val="20"/>
              </w:rPr>
              <w:t>Rok akademicki</w:t>
            </w:r>
          </w:p>
        </w:tc>
        <w:tc>
          <w:tcPr>
            <w:tcW w:w="1335" w:type="dxa"/>
            <w:tcBorders>
              <w:top w:val="single" w:sz="18" w:space="0" w:color="auto"/>
              <w:left w:val="nil"/>
              <w:bottom w:val="single" w:sz="2" w:space="0" w:color="auto"/>
              <w:right w:val="single" w:sz="18" w:space="0" w:color="auto"/>
            </w:tcBorders>
            <w:shd w:val="clear" w:color="auto" w:fill="F3F3F3"/>
            <w:vAlign w:val="center"/>
          </w:tcPr>
          <w:p w14:paraId="35514DB8" w14:textId="6D59C60D" w:rsidR="005F4675" w:rsidRPr="00D845B4" w:rsidRDefault="005F4675" w:rsidP="3D5A9941">
            <w:pPr>
              <w:pStyle w:val="Dwulinijkowy"/>
              <w:tabs>
                <w:tab w:val="left" w:pos="6431"/>
              </w:tabs>
              <w:jc w:val="center"/>
              <w:rPr>
                <w:sz w:val="20"/>
                <w:szCs w:val="20"/>
              </w:rPr>
            </w:pPr>
            <w:r w:rsidRPr="3D5A9941">
              <w:rPr>
                <w:sz w:val="20"/>
                <w:szCs w:val="20"/>
              </w:rPr>
              <w:t>202</w:t>
            </w:r>
            <w:r w:rsidR="00262864" w:rsidRPr="3D5A9941">
              <w:rPr>
                <w:sz w:val="20"/>
                <w:szCs w:val="20"/>
              </w:rPr>
              <w:t>3</w:t>
            </w:r>
            <w:r w:rsidRPr="3D5A9941">
              <w:rPr>
                <w:sz w:val="20"/>
                <w:szCs w:val="20"/>
              </w:rPr>
              <w:t>/202</w:t>
            </w:r>
            <w:r w:rsidR="00262864" w:rsidRPr="3D5A9941">
              <w:rPr>
                <w:sz w:val="20"/>
                <w:szCs w:val="20"/>
              </w:rPr>
              <w:t>4</w:t>
            </w:r>
          </w:p>
        </w:tc>
      </w:tr>
      <w:tr w:rsidR="005F4675" w:rsidRPr="00D845B4" w14:paraId="795D75B6" w14:textId="77777777" w:rsidTr="3D5A9941">
        <w:trPr>
          <w:cantSplit/>
          <w:trHeight w:val="408"/>
        </w:trPr>
        <w:tc>
          <w:tcPr>
            <w:tcW w:w="2622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nil"/>
            </w:tcBorders>
            <w:shd w:val="clear" w:color="auto" w:fill="F3F3F3"/>
            <w:vAlign w:val="center"/>
          </w:tcPr>
          <w:p w14:paraId="4FC04E68" w14:textId="77777777" w:rsidR="005F4675" w:rsidRPr="00D845B4" w:rsidRDefault="005F4675" w:rsidP="00F13B31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845B4">
              <w:rPr>
                <w:sz w:val="20"/>
                <w:szCs w:val="20"/>
              </w:rPr>
              <w:t>Data wpłynięcia</w:t>
            </w:r>
          </w:p>
        </w:tc>
        <w:tc>
          <w:tcPr>
            <w:tcW w:w="2894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18" w:space="0" w:color="auto"/>
            </w:tcBorders>
            <w:shd w:val="clear" w:color="auto" w:fill="F3F3F3"/>
            <w:vAlign w:val="center"/>
          </w:tcPr>
          <w:p w14:paraId="1F8CD894" w14:textId="77777777" w:rsidR="005F4675" w:rsidRPr="00D845B4" w:rsidRDefault="005F4675" w:rsidP="00F13B31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jc w:val="center"/>
              <w:rPr>
                <w:color w:val="000000"/>
                <w:sz w:val="20"/>
                <w:szCs w:val="20"/>
              </w:rPr>
            </w:pPr>
            <w:r w:rsidRPr="00D845B4">
              <w:rPr>
                <w:color w:val="000000"/>
                <w:sz w:val="20"/>
                <w:szCs w:val="20"/>
              </w:rPr>
              <w:t>____/____/20____</w:t>
            </w:r>
          </w:p>
        </w:tc>
      </w:tr>
      <w:tr w:rsidR="005F4675" w:rsidRPr="00D845B4" w14:paraId="7E1F369A" w14:textId="77777777" w:rsidTr="3D5A9941">
        <w:trPr>
          <w:cantSplit/>
          <w:trHeight w:val="681"/>
        </w:trPr>
        <w:tc>
          <w:tcPr>
            <w:tcW w:w="2622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shd w:val="clear" w:color="auto" w:fill="F3F3F3"/>
            <w:vAlign w:val="center"/>
          </w:tcPr>
          <w:p w14:paraId="1179C00E" w14:textId="77777777" w:rsidR="005F4675" w:rsidRPr="00D845B4" w:rsidRDefault="005F4675" w:rsidP="00F13B31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  <w:r w:rsidRPr="00D845B4">
              <w:rPr>
                <w:sz w:val="20"/>
                <w:szCs w:val="20"/>
              </w:rPr>
              <w:t>Podpis osoby przyjmującej</w:t>
            </w:r>
          </w:p>
        </w:tc>
        <w:tc>
          <w:tcPr>
            <w:tcW w:w="2894" w:type="dxa"/>
            <w:gridSpan w:val="2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shd w:val="clear" w:color="auto" w:fill="F3F3F3"/>
            <w:vAlign w:val="center"/>
          </w:tcPr>
          <w:p w14:paraId="06C99329" w14:textId="77777777" w:rsidR="005F4675" w:rsidRPr="00D845B4" w:rsidRDefault="005F4675" w:rsidP="00F13B31">
            <w:pPr>
              <w:pStyle w:val="Dwulinijkowy"/>
              <w:tabs>
                <w:tab w:val="clear" w:pos="1701"/>
                <w:tab w:val="clear" w:pos="7655"/>
                <w:tab w:val="left" w:pos="6431"/>
              </w:tabs>
              <w:rPr>
                <w:color w:val="000000"/>
                <w:sz w:val="20"/>
                <w:szCs w:val="20"/>
              </w:rPr>
            </w:pPr>
          </w:p>
        </w:tc>
      </w:tr>
    </w:tbl>
    <w:p w14:paraId="0E7EA051" w14:textId="4C63630E" w:rsidR="005F4675" w:rsidRDefault="005F4675" w:rsidP="005F4675">
      <w:pPr>
        <w:pStyle w:val="Dwulinijkowy"/>
        <w:tabs>
          <w:tab w:val="clear" w:pos="1701"/>
          <w:tab w:val="clear" w:pos="7655"/>
          <w:tab w:val="left" w:pos="6237"/>
        </w:tabs>
        <w:jc w:val="righ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Warszawa, dnia ____/____/20__ </w:t>
      </w:r>
    </w:p>
    <w:p w14:paraId="2AD90C55" w14:textId="77777777" w:rsidR="005F4675" w:rsidRDefault="005F4675" w:rsidP="005F4675">
      <w:pPr>
        <w:pStyle w:val="Inwokacyjny"/>
        <w:tabs>
          <w:tab w:val="clear" w:pos="1701"/>
          <w:tab w:val="left" w:pos="6237"/>
        </w:tabs>
        <w:rPr>
          <w:b/>
          <w:bCs/>
          <w:color w:val="000000"/>
        </w:rPr>
      </w:pPr>
    </w:p>
    <w:p w14:paraId="63BAE89A" w14:textId="77777777" w:rsidR="005F4675" w:rsidRDefault="005F4675" w:rsidP="005F4675">
      <w:pPr>
        <w:pStyle w:val="Inwokacyjny"/>
        <w:tabs>
          <w:tab w:val="clear" w:pos="1701"/>
          <w:tab w:val="clear" w:pos="7655"/>
        </w:tabs>
        <w:ind w:firstLine="284"/>
        <w:rPr>
          <w:b/>
          <w:bCs/>
          <w:color w:val="000000"/>
          <w:sz w:val="20"/>
          <w:szCs w:val="20"/>
        </w:rPr>
      </w:pPr>
    </w:p>
    <w:p w14:paraId="147A3FFA" w14:textId="77777777" w:rsidR="005F4675" w:rsidRPr="008818E3" w:rsidRDefault="005F4675" w:rsidP="005F4675">
      <w:pPr>
        <w:pStyle w:val="Inwokacyjny"/>
        <w:tabs>
          <w:tab w:val="clear" w:pos="1701"/>
          <w:tab w:val="clear" w:pos="7655"/>
        </w:tabs>
        <w:ind w:firstLine="284"/>
        <w:rPr>
          <w:b/>
          <w:bCs/>
          <w:color w:val="000000"/>
          <w:sz w:val="20"/>
          <w:szCs w:val="20"/>
        </w:rPr>
      </w:pPr>
      <w:r w:rsidRPr="008818E3">
        <w:rPr>
          <w:b/>
          <w:bCs/>
          <w:color w:val="000000"/>
          <w:sz w:val="20"/>
          <w:szCs w:val="20"/>
        </w:rPr>
        <w:t>WYDZIAŁOWA KOMISJA STYPENDIALNA</w:t>
      </w:r>
    </w:p>
    <w:p w14:paraId="30F5201B" w14:textId="77777777" w:rsidR="005F4675" w:rsidRDefault="005F4675" w:rsidP="005F4675">
      <w:pPr>
        <w:pStyle w:val="Inwokacyjny"/>
        <w:tabs>
          <w:tab w:val="clear" w:pos="1701"/>
          <w:tab w:val="clear" w:pos="7655"/>
          <w:tab w:val="left" w:pos="6237"/>
        </w:tabs>
        <w:ind w:left="5812"/>
        <w:rPr>
          <w:color w:val="000000"/>
        </w:rPr>
      </w:pPr>
      <w:r>
        <w:rPr>
          <w:color w:val="000000"/>
        </w:rPr>
        <w:t>________________________________</w:t>
      </w:r>
    </w:p>
    <w:p w14:paraId="46DD6DD2" w14:textId="77777777" w:rsidR="005F4675" w:rsidRDefault="005F4675" w:rsidP="005F4675">
      <w:pPr>
        <w:pStyle w:val="Inwokacyjny"/>
        <w:tabs>
          <w:tab w:val="clear" w:pos="1701"/>
          <w:tab w:val="clear" w:pos="7655"/>
          <w:tab w:val="left" w:pos="6237"/>
        </w:tabs>
        <w:ind w:left="5812"/>
        <w:rPr>
          <w:color w:val="000000"/>
        </w:rPr>
      </w:pPr>
      <w:r>
        <w:rPr>
          <w:color w:val="000000"/>
        </w:rPr>
        <w:t>________________________________</w:t>
      </w:r>
    </w:p>
    <w:bookmarkEnd w:id="0"/>
    <w:p w14:paraId="37CAEC1A" w14:textId="77777777" w:rsidR="005F4675" w:rsidRDefault="005F4675" w:rsidP="005F4675">
      <w:pPr>
        <w:pStyle w:val="Tytuowy"/>
        <w:ind w:right="4820"/>
        <w:rPr>
          <w:b w:val="0"/>
          <w:bCs w:val="0"/>
          <w:sz w:val="16"/>
          <w:szCs w:val="16"/>
        </w:rPr>
      </w:pPr>
    </w:p>
    <w:p w14:paraId="7ED080FA" w14:textId="77777777" w:rsidR="005F4675" w:rsidRDefault="005F4675" w:rsidP="005F4675">
      <w:pPr>
        <w:pStyle w:val="Tytuowy"/>
        <w:tabs>
          <w:tab w:val="clear" w:pos="1701"/>
          <w:tab w:val="clear" w:pos="7655"/>
        </w:tabs>
        <w:jc w:val="left"/>
        <w:rPr>
          <w:color w:val="000000"/>
          <w:sz w:val="36"/>
          <w:szCs w:val="36"/>
        </w:rPr>
      </w:pPr>
      <w:r>
        <w:rPr>
          <w:b w:val="0"/>
          <w:bCs w:val="0"/>
          <w:sz w:val="16"/>
          <w:szCs w:val="16"/>
        </w:rPr>
        <w:t xml:space="preserve">                                 Wypełnia dziekanat lub komisja stypendialna</w:t>
      </w:r>
    </w:p>
    <w:p w14:paraId="774B6A65" w14:textId="77777777" w:rsidR="008315C0" w:rsidRPr="000C4BA1" w:rsidRDefault="008315C0">
      <w:pPr>
        <w:pStyle w:val="Tytuowy"/>
        <w:tabs>
          <w:tab w:val="clear" w:pos="1701"/>
          <w:tab w:val="clear" w:pos="7655"/>
        </w:tabs>
        <w:rPr>
          <w:color w:val="000000"/>
          <w:szCs w:val="36"/>
        </w:rPr>
      </w:pPr>
    </w:p>
    <w:p w14:paraId="233D8E44" w14:textId="77777777" w:rsidR="008315C0" w:rsidRPr="000C4BA1" w:rsidRDefault="008315C0">
      <w:pPr>
        <w:pStyle w:val="Tytuowy"/>
        <w:tabs>
          <w:tab w:val="clear" w:pos="1701"/>
          <w:tab w:val="clear" w:pos="7655"/>
        </w:tabs>
        <w:rPr>
          <w:color w:val="000000"/>
          <w:szCs w:val="24"/>
        </w:rPr>
      </w:pPr>
      <w:r w:rsidRPr="000C4BA1">
        <w:rPr>
          <w:color w:val="000000"/>
          <w:szCs w:val="24"/>
        </w:rPr>
        <w:t xml:space="preserve">Wniosek </w:t>
      </w:r>
    </w:p>
    <w:p w14:paraId="0B879E00" w14:textId="77777777" w:rsidR="008315C0" w:rsidRPr="000C4BA1" w:rsidRDefault="008315C0" w:rsidP="0077680F">
      <w:pPr>
        <w:pStyle w:val="Tytuowy"/>
        <w:tabs>
          <w:tab w:val="right" w:leader="dot" w:pos="10065"/>
        </w:tabs>
        <w:spacing w:after="240"/>
        <w:rPr>
          <w:color w:val="000000"/>
          <w:szCs w:val="24"/>
        </w:rPr>
      </w:pPr>
      <w:r w:rsidRPr="000C4BA1">
        <w:rPr>
          <w:color w:val="000000"/>
          <w:szCs w:val="24"/>
        </w:rPr>
        <w:t xml:space="preserve">o przyznanie stypendium rektora dla najlepszych </w:t>
      </w:r>
      <w:r w:rsidR="003B52E4" w:rsidRPr="000C4BA1">
        <w:rPr>
          <w:color w:val="000000"/>
          <w:szCs w:val="24"/>
        </w:rPr>
        <w:t>doktorantów</w:t>
      </w:r>
    </w:p>
    <w:tbl>
      <w:tblPr>
        <w:tblW w:w="1034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46"/>
        <w:gridCol w:w="2552"/>
        <w:gridCol w:w="247"/>
        <w:gridCol w:w="248"/>
        <w:gridCol w:w="213"/>
        <w:gridCol w:w="35"/>
        <w:gridCol w:w="248"/>
        <w:gridCol w:w="248"/>
        <w:gridCol w:w="248"/>
        <w:gridCol w:w="248"/>
        <w:gridCol w:w="107"/>
        <w:gridCol w:w="141"/>
        <w:gridCol w:w="248"/>
        <w:gridCol w:w="195"/>
        <w:gridCol w:w="53"/>
        <w:gridCol w:w="248"/>
        <w:gridCol w:w="248"/>
        <w:gridCol w:w="143"/>
        <w:gridCol w:w="105"/>
        <w:gridCol w:w="247"/>
        <w:gridCol w:w="248"/>
        <w:gridCol w:w="248"/>
        <w:gridCol w:w="248"/>
        <w:gridCol w:w="248"/>
        <w:gridCol w:w="74"/>
        <w:gridCol w:w="174"/>
        <w:gridCol w:w="251"/>
        <w:gridCol w:w="248"/>
        <w:gridCol w:w="248"/>
        <w:gridCol w:w="248"/>
        <w:gridCol w:w="248"/>
        <w:gridCol w:w="248"/>
        <w:gridCol w:w="248"/>
      </w:tblGrid>
      <w:tr w:rsidR="003B52E4" w14:paraId="6BAE4F7E" w14:textId="77777777" w:rsidTr="009E59AC">
        <w:trPr>
          <w:cantSplit/>
        </w:trPr>
        <w:tc>
          <w:tcPr>
            <w:tcW w:w="1346" w:type="dxa"/>
          </w:tcPr>
          <w:p w14:paraId="6CC50A90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Wydział</w:t>
            </w:r>
          </w:p>
        </w:tc>
        <w:tc>
          <w:tcPr>
            <w:tcW w:w="9001" w:type="dxa"/>
            <w:gridSpan w:val="32"/>
          </w:tcPr>
          <w:p w14:paraId="5E3328BA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</w:tr>
      <w:tr w:rsidR="003B52E4" w14:paraId="55C76207" w14:textId="77777777" w:rsidTr="009E59AC">
        <w:trPr>
          <w:cantSplit/>
        </w:trPr>
        <w:tc>
          <w:tcPr>
            <w:tcW w:w="1346" w:type="dxa"/>
          </w:tcPr>
          <w:p w14:paraId="192C9281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iCs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Nazwisko</w:t>
            </w:r>
          </w:p>
        </w:tc>
        <w:tc>
          <w:tcPr>
            <w:tcW w:w="3260" w:type="dxa"/>
            <w:gridSpan w:val="4"/>
          </w:tcPr>
          <w:p w14:paraId="5DFD30E9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1718" w:type="dxa"/>
            <w:gridSpan w:val="9"/>
          </w:tcPr>
          <w:p w14:paraId="554A3083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iCs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Imiona</w:t>
            </w:r>
          </w:p>
        </w:tc>
        <w:tc>
          <w:tcPr>
            <w:tcW w:w="4023" w:type="dxa"/>
            <w:gridSpan w:val="19"/>
          </w:tcPr>
          <w:p w14:paraId="1A33F193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</w:tr>
      <w:tr w:rsidR="003B52E4" w14:paraId="4EF9F2A7" w14:textId="77777777" w:rsidTr="009E59AC">
        <w:tc>
          <w:tcPr>
            <w:tcW w:w="1346" w:type="dxa"/>
          </w:tcPr>
          <w:p w14:paraId="5D088746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iCs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Nr legitymacji</w:t>
            </w:r>
          </w:p>
        </w:tc>
        <w:tc>
          <w:tcPr>
            <w:tcW w:w="3260" w:type="dxa"/>
            <w:gridSpan w:val="4"/>
          </w:tcPr>
          <w:p w14:paraId="2B3A7561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0"/>
                <w:lang w:val="de-DE"/>
              </w:rPr>
            </w:pPr>
          </w:p>
        </w:tc>
        <w:tc>
          <w:tcPr>
            <w:tcW w:w="1718" w:type="dxa"/>
            <w:gridSpan w:val="9"/>
          </w:tcPr>
          <w:p w14:paraId="7CB5C1C2" w14:textId="77777777" w:rsidR="003B52E4" w:rsidRDefault="003B52E4" w:rsidP="009E59AC">
            <w:pPr>
              <w:pStyle w:val="Tytuowy"/>
              <w:tabs>
                <w:tab w:val="clear" w:pos="1701"/>
                <w:tab w:val="clear" w:pos="7655"/>
              </w:tabs>
              <w:spacing w:before="120"/>
              <w:jc w:val="left"/>
              <w:rPr>
                <w:b w:val="0"/>
                <w:iCs/>
                <w:color w:val="000000"/>
                <w:sz w:val="22"/>
                <w:szCs w:val="22"/>
                <w:lang w:val="de-DE"/>
              </w:rPr>
            </w:pPr>
            <w:r>
              <w:rPr>
                <w:b w:val="0"/>
                <w:color w:val="000000"/>
                <w:sz w:val="20"/>
              </w:rPr>
              <w:t>Nr PESEL</w:t>
            </w:r>
          </w:p>
        </w:tc>
        <w:tc>
          <w:tcPr>
            <w:tcW w:w="4023" w:type="dxa"/>
            <w:gridSpan w:val="19"/>
          </w:tcPr>
          <w:p w14:paraId="63D7202B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</w:tr>
      <w:tr w:rsidR="003B52E4" w14:paraId="30564007" w14:textId="77777777" w:rsidTr="009E59AC">
        <w:trPr>
          <w:cantSplit/>
        </w:trPr>
        <w:tc>
          <w:tcPr>
            <w:tcW w:w="10347" w:type="dxa"/>
            <w:gridSpan w:val="33"/>
          </w:tcPr>
          <w:p w14:paraId="65DED31F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iCs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Adres zameldowania</w:t>
            </w:r>
          </w:p>
        </w:tc>
      </w:tr>
      <w:tr w:rsidR="003B52E4" w14:paraId="1796C22D" w14:textId="77777777" w:rsidTr="009E59AC">
        <w:trPr>
          <w:cantSplit/>
        </w:trPr>
        <w:tc>
          <w:tcPr>
            <w:tcW w:w="1346" w:type="dxa"/>
          </w:tcPr>
          <w:p w14:paraId="77E3185E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Miejscowość</w:t>
            </w:r>
          </w:p>
        </w:tc>
        <w:tc>
          <w:tcPr>
            <w:tcW w:w="2552" w:type="dxa"/>
          </w:tcPr>
          <w:p w14:paraId="5E2AC775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1842" w:type="dxa"/>
            <w:gridSpan w:val="9"/>
          </w:tcPr>
          <w:p w14:paraId="2A32B057" w14:textId="77777777" w:rsidR="003B52E4" w:rsidRDefault="003B52E4" w:rsidP="009E59AC">
            <w:pPr>
              <w:pStyle w:val="Tytuowy"/>
              <w:tabs>
                <w:tab w:val="clear" w:pos="1701"/>
                <w:tab w:val="clear" w:pos="7655"/>
              </w:tabs>
              <w:spacing w:before="120"/>
              <w:jc w:val="left"/>
              <w:rPr>
                <w:b w:val="0"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Kod pocztowy</w:t>
            </w:r>
          </w:p>
        </w:tc>
        <w:tc>
          <w:tcPr>
            <w:tcW w:w="1276" w:type="dxa"/>
            <w:gridSpan w:val="7"/>
          </w:tcPr>
          <w:p w14:paraId="75A3D577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1418" w:type="dxa"/>
            <w:gridSpan w:val="7"/>
          </w:tcPr>
          <w:p w14:paraId="29412A99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iCs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Obywatelstwo</w:t>
            </w:r>
          </w:p>
        </w:tc>
        <w:tc>
          <w:tcPr>
            <w:tcW w:w="1913" w:type="dxa"/>
            <w:gridSpan w:val="8"/>
          </w:tcPr>
          <w:p w14:paraId="440BE681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</w:tr>
      <w:tr w:rsidR="003B52E4" w14:paraId="6301838F" w14:textId="77777777" w:rsidTr="009E59AC">
        <w:tc>
          <w:tcPr>
            <w:tcW w:w="1346" w:type="dxa"/>
          </w:tcPr>
          <w:p w14:paraId="0DA3EDA0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Ulica</w:t>
            </w:r>
          </w:p>
        </w:tc>
        <w:tc>
          <w:tcPr>
            <w:tcW w:w="2552" w:type="dxa"/>
          </w:tcPr>
          <w:p w14:paraId="64DFCC38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1842" w:type="dxa"/>
            <w:gridSpan w:val="9"/>
          </w:tcPr>
          <w:p w14:paraId="78AA69EA" w14:textId="77777777" w:rsidR="003B52E4" w:rsidRDefault="003B52E4" w:rsidP="009E59AC">
            <w:pPr>
              <w:pStyle w:val="Tytuowy"/>
              <w:tabs>
                <w:tab w:val="clear" w:pos="1701"/>
                <w:tab w:val="clear" w:pos="7655"/>
              </w:tabs>
              <w:spacing w:before="120"/>
              <w:jc w:val="left"/>
              <w:rPr>
                <w:b w:val="0"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Nr domu</w:t>
            </w:r>
          </w:p>
        </w:tc>
        <w:tc>
          <w:tcPr>
            <w:tcW w:w="1276" w:type="dxa"/>
            <w:gridSpan w:val="7"/>
          </w:tcPr>
          <w:p w14:paraId="3CAE3397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1418" w:type="dxa"/>
            <w:gridSpan w:val="7"/>
          </w:tcPr>
          <w:p w14:paraId="01FDEBD2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iCs/>
                <w:color w:val="000000"/>
                <w:sz w:val="20"/>
                <w:lang w:val="de-DE"/>
              </w:rPr>
            </w:pPr>
            <w:r>
              <w:rPr>
                <w:b w:val="0"/>
                <w:color w:val="000000"/>
                <w:sz w:val="20"/>
                <w:lang w:val="de-DE"/>
              </w:rPr>
              <w:t>Lokal</w:t>
            </w:r>
          </w:p>
        </w:tc>
        <w:tc>
          <w:tcPr>
            <w:tcW w:w="1913" w:type="dxa"/>
            <w:gridSpan w:val="8"/>
          </w:tcPr>
          <w:p w14:paraId="054C811A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  <w:lang w:val="de-DE"/>
              </w:rPr>
            </w:pPr>
          </w:p>
        </w:tc>
      </w:tr>
      <w:tr w:rsidR="003B52E4" w14:paraId="623D0B8D" w14:textId="77777777" w:rsidTr="009E59AC">
        <w:trPr>
          <w:cantSplit/>
        </w:trPr>
        <w:tc>
          <w:tcPr>
            <w:tcW w:w="1346" w:type="dxa"/>
          </w:tcPr>
          <w:p w14:paraId="4C20EFDD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color w:val="000000"/>
                <w:sz w:val="20"/>
                <w:lang w:val="de-DE"/>
              </w:rPr>
            </w:pPr>
            <w:proofErr w:type="spellStart"/>
            <w:r>
              <w:rPr>
                <w:b w:val="0"/>
                <w:color w:val="000000"/>
                <w:sz w:val="20"/>
                <w:lang w:val="de-DE"/>
              </w:rPr>
              <w:t>Adres</w:t>
            </w:r>
            <w:proofErr w:type="spellEnd"/>
            <w:r>
              <w:rPr>
                <w:b w:val="0"/>
                <w:color w:val="000000"/>
                <w:sz w:val="20"/>
                <w:lang w:val="de-DE"/>
              </w:rPr>
              <w:t xml:space="preserve"> </w:t>
            </w:r>
            <w:proofErr w:type="spellStart"/>
            <w:r>
              <w:rPr>
                <w:b w:val="0"/>
                <w:color w:val="000000"/>
                <w:sz w:val="20"/>
                <w:lang w:val="de-DE"/>
              </w:rPr>
              <w:t>e-mail</w:t>
            </w:r>
            <w:proofErr w:type="spellEnd"/>
          </w:p>
        </w:tc>
        <w:tc>
          <w:tcPr>
            <w:tcW w:w="2552" w:type="dxa"/>
          </w:tcPr>
          <w:p w14:paraId="269EC38F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1842" w:type="dxa"/>
            <w:gridSpan w:val="9"/>
          </w:tcPr>
          <w:p w14:paraId="33C1095C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Telefon</w:t>
            </w:r>
          </w:p>
        </w:tc>
        <w:tc>
          <w:tcPr>
            <w:tcW w:w="1276" w:type="dxa"/>
            <w:gridSpan w:val="7"/>
          </w:tcPr>
          <w:p w14:paraId="0F90E20C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3331" w:type="dxa"/>
            <w:gridSpan w:val="15"/>
          </w:tcPr>
          <w:p w14:paraId="443C8EBF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iCs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Studia: stacjonarne/niestacjonarne*</w:t>
            </w:r>
          </w:p>
        </w:tc>
      </w:tr>
      <w:tr w:rsidR="003B52E4" w14:paraId="5EEDB727" w14:textId="77777777" w:rsidTr="009E59AC">
        <w:tc>
          <w:tcPr>
            <w:tcW w:w="1346" w:type="dxa"/>
          </w:tcPr>
          <w:p w14:paraId="5AF11C14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Rok studiów</w:t>
            </w:r>
          </w:p>
        </w:tc>
        <w:tc>
          <w:tcPr>
            <w:tcW w:w="2552" w:type="dxa"/>
          </w:tcPr>
          <w:p w14:paraId="6ECF0EC5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1842" w:type="dxa"/>
            <w:gridSpan w:val="9"/>
          </w:tcPr>
          <w:p w14:paraId="18767DCD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>Dyscyplina studiów</w:t>
            </w:r>
          </w:p>
        </w:tc>
        <w:tc>
          <w:tcPr>
            <w:tcW w:w="4607" w:type="dxa"/>
            <w:gridSpan w:val="22"/>
          </w:tcPr>
          <w:p w14:paraId="14C4DA0C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color w:val="000000"/>
                <w:sz w:val="20"/>
              </w:rPr>
            </w:pPr>
          </w:p>
        </w:tc>
      </w:tr>
      <w:tr w:rsidR="003B52E4" w14:paraId="4DE18F34" w14:textId="77777777" w:rsidTr="009E59AC">
        <w:trPr>
          <w:cantSplit/>
        </w:trPr>
        <w:tc>
          <w:tcPr>
            <w:tcW w:w="3898" w:type="dxa"/>
            <w:gridSpan w:val="2"/>
          </w:tcPr>
          <w:p w14:paraId="6098473B" w14:textId="657E5840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jc w:val="left"/>
              <w:rPr>
                <w:b w:val="0"/>
                <w:iCs/>
                <w:color w:val="000000"/>
                <w:sz w:val="20"/>
              </w:rPr>
            </w:pPr>
            <w:r>
              <w:rPr>
                <w:b w:val="0"/>
                <w:color w:val="000000"/>
                <w:sz w:val="20"/>
              </w:rPr>
              <w:t xml:space="preserve">Numer </w:t>
            </w:r>
            <w:r w:rsidR="00361A85">
              <w:rPr>
                <w:b w:val="0"/>
                <w:color w:val="000000"/>
                <w:sz w:val="20"/>
              </w:rPr>
              <w:t>rachunku</w:t>
            </w:r>
            <w:r>
              <w:rPr>
                <w:b w:val="0"/>
                <w:color w:val="000000"/>
                <w:sz w:val="20"/>
              </w:rPr>
              <w:t xml:space="preserve"> bankowego</w:t>
            </w:r>
          </w:p>
        </w:tc>
        <w:tc>
          <w:tcPr>
            <w:tcW w:w="247" w:type="dxa"/>
          </w:tcPr>
          <w:p w14:paraId="4CF18A22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</w:tcPr>
          <w:p w14:paraId="694D232D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shd w:val="clear" w:color="auto" w:fill="D9D9D9" w:themeFill="background1" w:themeFillShade="D9"/>
          </w:tcPr>
          <w:p w14:paraId="4F4B539B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shd w:val="clear" w:color="auto" w:fill="D9D9D9" w:themeFill="background1" w:themeFillShade="D9"/>
          </w:tcPr>
          <w:p w14:paraId="17D34E7B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shd w:val="clear" w:color="auto" w:fill="D9D9D9" w:themeFill="background1" w:themeFillShade="D9"/>
          </w:tcPr>
          <w:p w14:paraId="2076911D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shd w:val="clear" w:color="auto" w:fill="D9D9D9" w:themeFill="background1" w:themeFillShade="D9"/>
          </w:tcPr>
          <w:p w14:paraId="7FA9C37F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</w:tcPr>
          <w:p w14:paraId="2EBDE7A8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</w:tcPr>
          <w:p w14:paraId="466CF012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</w:tcPr>
          <w:p w14:paraId="5C42CCC9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</w:tcPr>
          <w:p w14:paraId="09B72A97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shd w:val="clear" w:color="auto" w:fill="D9D9D9" w:themeFill="background1" w:themeFillShade="D9"/>
          </w:tcPr>
          <w:p w14:paraId="52E9A817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shd w:val="clear" w:color="auto" w:fill="D9D9D9" w:themeFill="background1" w:themeFillShade="D9"/>
          </w:tcPr>
          <w:p w14:paraId="68E24DE6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shd w:val="clear" w:color="auto" w:fill="D9D9D9" w:themeFill="background1" w:themeFillShade="D9"/>
          </w:tcPr>
          <w:p w14:paraId="4CD35EB3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7" w:type="dxa"/>
            <w:shd w:val="clear" w:color="auto" w:fill="D9D9D9" w:themeFill="background1" w:themeFillShade="D9"/>
          </w:tcPr>
          <w:p w14:paraId="63E4D350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</w:tcPr>
          <w:p w14:paraId="5C8B9F8B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</w:tcPr>
          <w:p w14:paraId="73747E85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</w:tcPr>
          <w:p w14:paraId="5726AB27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</w:tcPr>
          <w:p w14:paraId="0180D44F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gridSpan w:val="2"/>
            <w:shd w:val="clear" w:color="auto" w:fill="D9D9D9" w:themeFill="background1" w:themeFillShade="D9"/>
          </w:tcPr>
          <w:p w14:paraId="465D85B5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51" w:type="dxa"/>
            <w:shd w:val="clear" w:color="auto" w:fill="D9D9D9" w:themeFill="background1" w:themeFillShade="D9"/>
          </w:tcPr>
          <w:p w14:paraId="0CDF54A3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shd w:val="clear" w:color="auto" w:fill="D9D9D9" w:themeFill="background1" w:themeFillShade="D9"/>
          </w:tcPr>
          <w:p w14:paraId="6EBEB506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  <w:shd w:val="clear" w:color="auto" w:fill="D9D9D9" w:themeFill="background1" w:themeFillShade="D9"/>
          </w:tcPr>
          <w:p w14:paraId="25338FC8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</w:tcPr>
          <w:p w14:paraId="461FB503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</w:tcPr>
          <w:p w14:paraId="49700743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</w:tcPr>
          <w:p w14:paraId="69D360A4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  <w:tc>
          <w:tcPr>
            <w:tcW w:w="248" w:type="dxa"/>
          </w:tcPr>
          <w:p w14:paraId="6D2F6278" w14:textId="77777777" w:rsidR="003B52E4" w:rsidRDefault="003B52E4" w:rsidP="009E59AC">
            <w:pPr>
              <w:pStyle w:val="Tytuowy"/>
              <w:tabs>
                <w:tab w:val="right" w:leader="dot" w:pos="10065"/>
              </w:tabs>
              <w:spacing w:before="120"/>
              <w:rPr>
                <w:b w:val="0"/>
                <w:iCs/>
                <w:color w:val="000000"/>
                <w:sz w:val="22"/>
                <w:szCs w:val="22"/>
              </w:rPr>
            </w:pPr>
          </w:p>
        </w:tc>
      </w:tr>
    </w:tbl>
    <w:p w14:paraId="613F903C" w14:textId="77777777" w:rsidR="000450C2" w:rsidRDefault="000450C2">
      <w:pPr>
        <w:pStyle w:val="Dowypenienia"/>
        <w:tabs>
          <w:tab w:val="right" w:leader="dot" w:pos="4253"/>
          <w:tab w:val="right" w:leader="dot" w:pos="7655"/>
        </w:tabs>
        <w:rPr>
          <w:sz w:val="20"/>
          <w:szCs w:val="20"/>
        </w:rPr>
      </w:pPr>
    </w:p>
    <w:p w14:paraId="5E8D3F89" w14:textId="77777777" w:rsidR="00CD1367" w:rsidRPr="00CD1367" w:rsidRDefault="00CD1367">
      <w:pPr>
        <w:pStyle w:val="Dowypenienia"/>
        <w:tabs>
          <w:tab w:val="right" w:leader="dot" w:pos="4253"/>
          <w:tab w:val="right" w:leader="dot" w:pos="7655"/>
        </w:tabs>
        <w:rPr>
          <w:b/>
          <w:bCs/>
          <w:sz w:val="22"/>
          <w:szCs w:val="22"/>
        </w:rPr>
      </w:pPr>
    </w:p>
    <w:tbl>
      <w:tblPr>
        <w:tblStyle w:val="Tabelasiatki1jasna1"/>
        <w:tblW w:w="3499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91"/>
        <w:gridCol w:w="1501"/>
      </w:tblGrid>
      <w:tr w:rsidR="000450C2" w:rsidRPr="00B13EA4" w14:paraId="61574A77" w14:textId="77777777" w:rsidTr="00CD1367">
        <w:trPr>
          <w:trHeight w:val="828"/>
          <w:jc w:val="center"/>
        </w:trPr>
        <w:tc>
          <w:tcPr>
            <w:tcW w:w="3971" w:type="pct"/>
            <w:shd w:val="clear" w:color="auto" w:fill="F2F2F2" w:themeFill="background1" w:themeFillShade="F2"/>
            <w:vAlign w:val="center"/>
          </w:tcPr>
          <w:p w14:paraId="6BCB60A1" w14:textId="77777777" w:rsidR="000450C2" w:rsidRPr="00CD1367" w:rsidRDefault="000450C2" w:rsidP="00CD1367">
            <w:pPr>
              <w:pStyle w:val="Dowypenienia"/>
              <w:tabs>
                <w:tab w:val="left" w:leader="dot" w:pos="2835"/>
              </w:tabs>
              <w:spacing w:before="0"/>
              <w:rPr>
                <w:color w:val="000000"/>
                <w:sz w:val="22"/>
                <w:szCs w:val="22"/>
              </w:rPr>
            </w:pPr>
            <w:r w:rsidRPr="00CD1367">
              <w:rPr>
                <w:color w:val="000000"/>
                <w:sz w:val="22"/>
                <w:szCs w:val="22"/>
              </w:rPr>
              <w:t xml:space="preserve">Liczba punktów za </w:t>
            </w:r>
            <w:r w:rsidR="00C65967" w:rsidRPr="00CD1367">
              <w:rPr>
                <w:color w:val="000000"/>
                <w:sz w:val="22"/>
                <w:szCs w:val="22"/>
              </w:rPr>
              <w:t>działalność naukową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7446F5F9" w14:textId="77777777" w:rsidR="000450C2" w:rsidRPr="00CD1367" w:rsidRDefault="000450C2" w:rsidP="00CD1367">
            <w:pPr>
              <w:pStyle w:val="Dowypenienia"/>
              <w:tabs>
                <w:tab w:val="left" w:leader="dot" w:pos="2835"/>
              </w:tabs>
              <w:spacing w:before="0"/>
              <w:rPr>
                <w:color w:val="000000"/>
                <w:sz w:val="22"/>
                <w:szCs w:val="22"/>
              </w:rPr>
            </w:pPr>
          </w:p>
        </w:tc>
      </w:tr>
      <w:tr w:rsidR="000450C2" w:rsidRPr="00B13EA4" w14:paraId="60A13279" w14:textId="77777777" w:rsidTr="00CD1367">
        <w:trPr>
          <w:trHeight w:val="828"/>
          <w:jc w:val="center"/>
        </w:trPr>
        <w:tc>
          <w:tcPr>
            <w:tcW w:w="3971" w:type="pct"/>
            <w:shd w:val="clear" w:color="auto" w:fill="F2F2F2" w:themeFill="background1" w:themeFillShade="F2"/>
            <w:vAlign w:val="center"/>
          </w:tcPr>
          <w:p w14:paraId="6CD09E8E" w14:textId="77777777" w:rsidR="000450C2" w:rsidRPr="00CD1367" w:rsidRDefault="000450C2" w:rsidP="00CD1367">
            <w:pPr>
              <w:pStyle w:val="Dowypenienia"/>
              <w:tabs>
                <w:tab w:val="left" w:leader="dot" w:pos="2835"/>
              </w:tabs>
              <w:spacing w:before="0"/>
              <w:rPr>
                <w:color w:val="000000"/>
                <w:sz w:val="22"/>
                <w:szCs w:val="22"/>
              </w:rPr>
            </w:pPr>
            <w:r w:rsidRPr="00CD1367">
              <w:rPr>
                <w:color w:val="000000"/>
                <w:sz w:val="22"/>
                <w:szCs w:val="22"/>
              </w:rPr>
              <w:t>Liczba punktów za osiągnięcia artystyczne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1A5F99EF" w14:textId="77777777" w:rsidR="000450C2" w:rsidRPr="00CD1367" w:rsidRDefault="000450C2" w:rsidP="00CD1367">
            <w:pPr>
              <w:pStyle w:val="Dowypenienia"/>
              <w:tabs>
                <w:tab w:val="left" w:leader="dot" w:pos="2835"/>
              </w:tabs>
              <w:spacing w:before="0"/>
              <w:rPr>
                <w:color w:val="000000"/>
                <w:sz w:val="22"/>
                <w:szCs w:val="22"/>
              </w:rPr>
            </w:pPr>
          </w:p>
        </w:tc>
      </w:tr>
      <w:tr w:rsidR="000450C2" w:rsidRPr="00B13EA4" w14:paraId="5FB7263B" w14:textId="77777777" w:rsidTr="00CD1367">
        <w:trPr>
          <w:trHeight w:val="828"/>
          <w:jc w:val="center"/>
        </w:trPr>
        <w:tc>
          <w:tcPr>
            <w:tcW w:w="3971" w:type="pct"/>
            <w:shd w:val="clear" w:color="auto" w:fill="F2F2F2" w:themeFill="background1" w:themeFillShade="F2"/>
            <w:vAlign w:val="center"/>
          </w:tcPr>
          <w:p w14:paraId="231A4531" w14:textId="77777777" w:rsidR="000450C2" w:rsidRPr="00CD1367" w:rsidRDefault="000450C2" w:rsidP="00CD1367">
            <w:pPr>
              <w:pStyle w:val="Dowypenienia"/>
              <w:tabs>
                <w:tab w:val="left" w:leader="dot" w:pos="2835"/>
              </w:tabs>
              <w:spacing w:before="0"/>
              <w:rPr>
                <w:color w:val="000000"/>
                <w:sz w:val="22"/>
                <w:szCs w:val="22"/>
              </w:rPr>
            </w:pPr>
            <w:r w:rsidRPr="00CD1367">
              <w:rPr>
                <w:color w:val="000000"/>
                <w:sz w:val="22"/>
                <w:szCs w:val="22"/>
              </w:rPr>
              <w:t>Liczba punktów za wyniki sportowe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41DD3E98" w14:textId="77777777" w:rsidR="000450C2" w:rsidRPr="00CD1367" w:rsidRDefault="000450C2" w:rsidP="00CD1367">
            <w:pPr>
              <w:pStyle w:val="Dowypenienia"/>
              <w:tabs>
                <w:tab w:val="left" w:leader="dot" w:pos="2835"/>
              </w:tabs>
              <w:spacing w:before="0"/>
              <w:rPr>
                <w:color w:val="000000"/>
                <w:sz w:val="22"/>
                <w:szCs w:val="22"/>
              </w:rPr>
            </w:pPr>
          </w:p>
        </w:tc>
      </w:tr>
      <w:tr w:rsidR="000450C2" w:rsidRPr="00B13EA4" w14:paraId="0C5A44AB" w14:textId="77777777" w:rsidTr="00CD1367">
        <w:trPr>
          <w:trHeight w:val="828"/>
          <w:jc w:val="center"/>
        </w:trPr>
        <w:tc>
          <w:tcPr>
            <w:tcW w:w="3971" w:type="pct"/>
            <w:shd w:val="clear" w:color="auto" w:fill="F2F2F2" w:themeFill="background1" w:themeFillShade="F2"/>
            <w:vAlign w:val="center"/>
          </w:tcPr>
          <w:p w14:paraId="10429D8C" w14:textId="77777777" w:rsidR="000450C2" w:rsidRPr="00CD1367" w:rsidRDefault="000450C2" w:rsidP="00CD1367">
            <w:pPr>
              <w:pStyle w:val="Dowypenienia"/>
              <w:tabs>
                <w:tab w:val="left" w:leader="dot" w:pos="2835"/>
              </w:tabs>
              <w:spacing w:before="0"/>
              <w:rPr>
                <w:color w:val="000000"/>
                <w:sz w:val="22"/>
                <w:szCs w:val="22"/>
              </w:rPr>
            </w:pPr>
            <w:r w:rsidRPr="00CD1367">
              <w:rPr>
                <w:color w:val="000000"/>
                <w:sz w:val="22"/>
                <w:szCs w:val="22"/>
              </w:rPr>
              <w:t>Suma punktów</w:t>
            </w:r>
          </w:p>
        </w:tc>
        <w:tc>
          <w:tcPr>
            <w:tcW w:w="1029" w:type="pct"/>
            <w:shd w:val="clear" w:color="auto" w:fill="F2F2F2" w:themeFill="background1" w:themeFillShade="F2"/>
            <w:vAlign w:val="center"/>
          </w:tcPr>
          <w:p w14:paraId="66A2BDDA" w14:textId="77777777" w:rsidR="000450C2" w:rsidRPr="00CD1367" w:rsidRDefault="000450C2" w:rsidP="00CD1367">
            <w:pPr>
              <w:pStyle w:val="Dowypenienia"/>
              <w:tabs>
                <w:tab w:val="left" w:leader="dot" w:pos="2835"/>
              </w:tabs>
              <w:spacing w:before="0"/>
              <w:rPr>
                <w:color w:val="000000"/>
                <w:sz w:val="22"/>
                <w:szCs w:val="22"/>
              </w:rPr>
            </w:pPr>
          </w:p>
        </w:tc>
      </w:tr>
    </w:tbl>
    <w:p w14:paraId="7E08F9E2" w14:textId="77777777" w:rsidR="00647FF0" w:rsidRPr="00CD1367" w:rsidRDefault="00CD1367" w:rsidP="00CD1367">
      <w:pPr>
        <w:pStyle w:val="Tytuowy"/>
        <w:tabs>
          <w:tab w:val="clear" w:pos="1701"/>
          <w:tab w:val="clear" w:pos="7655"/>
        </w:tabs>
        <w:rPr>
          <w:b w:val="0"/>
          <w:bCs w:val="0"/>
          <w:sz w:val="16"/>
          <w:szCs w:val="16"/>
        </w:rPr>
      </w:pPr>
      <w:r w:rsidRPr="00CD1367">
        <w:rPr>
          <w:b w:val="0"/>
          <w:bCs w:val="0"/>
          <w:sz w:val="16"/>
          <w:szCs w:val="16"/>
        </w:rPr>
        <w:t>Wypełnia komisja stypendialna</w:t>
      </w:r>
    </w:p>
    <w:p w14:paraId="396741EC" w14:textId="77777777" w:rsidR="00647FF0" w:rsidRDefault="00647FF0" w:rsidP="00277613">
      <w:pPr>
        <w:pStyle w:val="Tekstpodstawowy"/>
        <w:spacing w:before="60"/>
        <w:jc w:val="both"/>
        <w:rPr>
          <w:b/>
          <w:bCs/>
          <w:color w:val="000000"/>
        </w:rPr>
      </w:pPr>
    </w:p>
    <w:p w14:paraId="70AE86F8" w14:textId="77777777" w:rsidR="00277613" w:rsidRDefault="00277613" w:rsidP="00277613">
      <w:pPr>
        <w:pStyle w:val="Tekstpodstawowy"/>
        <w:spacing w:before="60"/>
        <w:jc w:val="both"/>
        <w:rPr>
          <w:b/>
          <w:bCs/>
          <w:color w:val="000000"/>
        </w:rPr>
      </w:pPr>
      <w:r>
        <w:rPr>
          <w:b/>
          <w:bCs/>
          <w:color w:val="000000"/>
        </w:rPr>
        <w:t>Uwagi komisji:</w:t>
      </w:r>
    </w:p>
    <w:tbl>
      <w:tblPr>
        <w:tblW w:w="0" w:type="auto"/>
        <w:tblInd w:w="-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6305"/>
      </w:tblGrid>
      <w:tr w:rsidR="00277613" w:rsidRPr="0048375C" w14:paraId="3A2C713D" w14:textId="77777777" w:rsidTr="00570DB6">
        <w:trPr>
          <w:cantSplit/>
          <w:trHeight w:val="510"/>
        </w:trPr>
        <w:tc>
          <w:tcPr>
            <w:tcW w:w="10344" w:type="dxa"/>
            <w:gridSpan w:val="2"/>
            <w:tcBorders>
              <w:top w:val="single" w:sz="12" w:space="0" w:color="auto"/>
            </w:tcBorders>
            <w:shd w:val="clear" w:color="auto" w:fill="F3F3F3"/>
            <w:vAlign w:val="center"/>
          </w:tcPr>
          <w:p w14:paraId="727CD60C" w14:textId="77777777" w:rsidR="00277613" w:rsidRPr="00975554" w:rsidRDefault="00277613" w:rsidP="0070295B">
            <w:pPr>
              <w:pStyle w:val="Dowypenienia"/>
              <w:tabs>
                <w:tab w:val="left" w:leader="dot" w:pos="2835"/>
              </w:tabs>
              <w:spacing w:before="0"/>
              <w:rPr>
                <w:color w:val="000000"/>
                <w:sz w:val="22"/>
                <w:szCs w:val="22"/>
              </w:rPr>
            </w:pPr>
            <w:r w:rsidRPr="00975554">
              <w:rPr>
                <w:color w:val="000000"/>
                <w:sz w:val="22"/>
                <w:szCs w:val="22"/>
              </w:rPr>
              <w:t xml:space="preserve">Przyznać* stypendium rektora </w:t>
            </w:r>
            <w:r w:rsidR="003B52E4" w:rsidRPr="00975554">
              <w:rPr>
                <w:color w:val="000000"/>
                <w:sz w:val="22"/>
                <w:szCs w:val="22"/>
              </w:rPr>
              <w:t>na _</w:t>
            </w:r>
            <w:r w:rsidRPr="00975554">
              <w:rPr>
                <w:color w:val="000000"/>
                <w:sz w:val="22"/>
                <w:szCs w:val="22"/>
              </w:rPr>
              <w:t>_____ miesięcy</w:t>
            </w:r>
            <w:r w:rsidR="00EB445A">
              <w:rPr>
                <w:color w:val="000000"/>
                <w:sz w:val="22"/>
                <w:szCs w:val="22"/>
              </w:rPr>
              <w:t>.</w:t>
            </w:r>
          </w:p>
        </w:tc>
      </w:tr>
      <w:tr w:rsidR="00277613" w:rsidRPr="0048375C" w14:paraId="7D94B8C2" w14:textId="77777777" w:rsidTr="00570DB6">
        <w:trPr>
          <w:cantSplit/>
          <w:trHeight w:val="510"/>
        </w:trPr>
        <w:tc>
          <w:tcPr>
            <w:tcW w:w="10344" w:type="dxa"/>
            <w:gridSpan w:val="2"/>
            <w:shd w:val="clear" w:color="auto" w:fill="F3F3F3"/>
            <w:vAlign w:val="center"/>
          </w:tcPr>
          <w:p w14:paraId="5600F3C5" w14:textId="77777777" w:rsidR="00277613" w:rsidRPr="00975554" w:rsidRDefault="00277613" w:rsidP="00277613">
            <w:pPr>
              <w:rPr>
                <w:sz w:val="24"/>
                <w:szCs w:val="24"/>
              </w:rPr>
            </w:pPr>
            <w:r w:rsidRPr="00975554">
              <w:rPr>
                <w:color w:val="000000"/>
                <w:sz w:val="22"/>
                <w:szCs w:val="22"/>
              </w:rPr>
              <w:t>Nie przyznać* stypendium rektora z powodu:</w:t>
            </w:r>
          </w:p>
        </w:tc>
      </w:tr>
      <w:tr w:rsidR="00277613" w:rsidRPr="0048375C" w14:paraId="1BD95D2F" w14:textId="77777777" w:rsidTr="00570DB6">
        <w:trPr>
          <w:trHeight w:val="510"/>
        </w:trPr>
        <w:tc>
          <w:tcPr>
            <w:tcW w:w="4039" w:type="dxa"/>
            <w:shd w:val="clear" w:color="auto" w:fill="F3F3F3"/>
          </w:tcPr>
          <w:p w14:paraId="4D80F5C5" w14:textId="77777777" w:rsidR="00277613" w:rsidRPr="00975554" w:rsidRDefault="00277613" w:rsidP="007029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6305" w:type="dxa"/>
            <w:shd w:val="clear" w:color="auto" w:fill="F3F3F3"/>
          </w:tcPr>
          <w:p w14:paraId="676153D1" w14:textId="77777777" w:rsidR="00277613" w:rsidRPr="00975554" w:rsidRDefault="00277613" w:rsidP="0070295B">
            <w:pPr>
              <w:jc w:val="both"/>
              <w:rPr>
                <w:sz w:val="24"/>
                <w:szCs w:val="24"/>
              </w:rPr>
            </w:pPr>
          </w:p>
        </w:tc>
      </w:tr>
      <w:tr w:rsidR="00277613" w:rsidRPr="0048375C" w14:paraId="5C10859D" w14:textId="77777777" w:rsidTr="0070295B">
        <w:trPr>
          <w:trHeight w:val="243"/>
        </w:trPr>
        <w:tc>
          <w:tcPr>
            <w:tcW w:w="4039" w:type="dxa"/>
            <w:tcBorders>
              <w:bottom w:val="single" w:sz="12" w:space="0" w:color="auto"/>
            </w:tcBorders>
            <w:shd w:val="clear" w:color="auto" w:fill="F3F3F3"/>
            <w:vAlign w:val="center"/>
          </w:tcPr>
          <w:p w14:paraId="7CD888E5" w14:textId="77777777" w:rsidR="00277613" w:rsidRPr="00B13EA4" w:rsidRDefault="00277613" w:rsidP="0070295B">
            <w:pPr>
              <w:pStyle w:val="Nagwek1"/>
              <w:spacing w:before="0" w:after="0"/>
              <w:jc w:val="center"/>
              <w:rPr>
                <w:rFonts w:cs="Cambria"/>
                <w:b w:val="0"/>
                <w:bCs w:val="0"/>
                <w:sz w:val="18"/>
                <w:szCs w:val="18"/>
              </w:rPr>
            </w:pPr>
            <w:r w:rsidRPr="00B13EA4">
              <w:rPr>
                <w:rFonts w:cs="Cambria"/>
                <w:b w:val="0"/>
                <w:bCs w:val="0"/>
                <w:sz w:val="18"/>
                <w:szCs w:val="18"/>
              </w:rPr>
              <w:t>Data</w:t>
            </w:r>
          </w:p>
        </w:tc>
        <w:tc>
          <w:tcPr>
            <w:tcW w:w="6305" w:type="dxa"/>
            <w:tcBorders>
              <w:bottom w:val="single" w:sz="12" w:space="0" w:color="auto"/>
            </w:tcBorders>
            <w:shd w:val="clear" w:color="auto" w:fill="F3F3F3"/>
            <w:vAlign w:val="center"/>
          </w:tcPr>
          <w:p w14:paraId="1A08BB92" w14:textId="77777777" w:rsidR="00277613" w:rsidRPr="00975554" w:rsidRDefault="00277613" w:rsidP="0070295B">
            <w:pPr>
              <w:jc w:val="center"/>
              <w:rPr>
                <w:color w:val="000000"/>
                <w:sz w:val="18"/>
                <w:szCs w:val="18"/>
              </w:rPr>
            </w:pPr>
            <w:r w:rsidRPr="00975554">
              <w:rPr>
                <w:color w:val="000000"/>
                <w:sz w:val="18"/>
                <w:szCs w:val="18"/>
              </w:rPr>
              <w:t xml:space="preserve">Podpis </w:t>
            </w:r>
          </w:p>
        </w:tc>
      </w:tr>
    </w:tbl>
    <w:p w14:paraId="1313D875" w14:textId="77777777" w:rsidR="000C4BA1" w:rsidRDefault="000C4BA1">
      <w:pPr>
        <w:pStyle w:val="Dowypenienia"/>
        <w:tabs>
          <w:tab w:val="right" w:leader="dot" w:pos="4253"/>
          <w:tab w:val="right" w:leader="dot" w:pos="7655"/>
        </w:tabs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14:paraId="7B63B2DB" w14:textId="77777777" w:rsidR="000450C2" w:rsidRPr="005F4675" w:rsidRDefault="000450C2">
      <w:pPr>
        <w:pStyle w:val="Dowypenienia"/>
        <w:tabs>
          <w:tab w:val="right" w:leader="dot" w:pos="4253"/>
          <w:tab w:val="right" w:leader="dot" w:pos="7655"/>
        </w:tabs>
        <w:rPr>
          <w:b/>
          <w:bCs/>
          <w:sz w:val="32"/>
          <w:szCs w:val="32"/>
        </w:rPr>
      </w:pPr>
      <w:r w:rsidRPr="005F4675">
        <w:rPr>
          <w:b/>
          <w:bCs/>
          <w:sz w:val="32"/>
          <w:szCs w:val="32"/>
        </w:rPr>
        <w:lastRenderedPageBreak/>
        <w:t>A</w:t>
      </w:r>
      <w:r w:rsidR="00C65967" w:rsidRPr="005F4675">
        <w:rPr>
          <w:b/>
          <w:bCs/>
          <w:sz w:val="32"/>
          <w:szCs w:val="32"/>
        </w:rPr>
        <w:t>+B</w:t>
      </w:r>
      <w:r w:rsidRPr="005F4675">
        <w:rPr>
          <w:b/>
          <w:bCs/>
          <w:sz w:val="32"/>
          <w:szCs w:val="32"/>
        </w:rPr>
        <w:t xml:space="preserve"> – </w:t>
      </w:r>
      <w:r w:rsidR="00C65967" w:rsidRPr="005F4675">
        <w:rPr>
          <w:b/>
          <w:bCs/>
          <w:sz w:val="32"/>
          <w:szCs w:val="32"/>
        </w:rPr>
        <w:t>Działalność naukowa</w:t>
      </w:r>
    </w:p>
    <w:p w14:paraId="3AD1634C" w14:textId="77777777" w:rsidR="00CE68C7" w:rsidRDefault="00C65967" w:rsidP="00C65967">
      <w:pPr>
        <w:pStyle w:val="Dowypenienia"/>
        <w:tabs>
          <w:tab w:val="right" w:leader="dot" w:pos="4253"/>
          <w:tab w:val="right" w:leader="dot" w:pos="7655"/>
        </w:tabs>
        <w:rPr>
          <w:sz w:val="20"/>
          <w:szCs w:val="20"/>
        </w:rPr>
      </w:pPr>
      <w:r w:rsidRPr="00C65967">
        <w:rPr>
          <w:sz w:val="22"/>
          <w:szCs w:val="22"/>
        </w:rPr>
        <w:t>Załączam sprawozdanie z poprzedniego roku akademickiego /</w:t>
      </w:r>
      <w:r>
        <w:rPr>
          <w:sz w:val="22"/>
          <w:szCs w:val="22"/>
        </w:rPr>
        <w:t xml:space="preserve"> </w:t>
      </w:r>
      <w:r w:rsidRPr="00C65967">
        <w:rPr>
          <w:sz w:val="22"/>
          <w:szCs w:val="22"/>
        </w:rPr>
        <w:t>wyniki</w:t>
      </w:r>
      <w:r>
        <w:rPr>
          <w:sz w:val="22"/>
          <w:szCs w:val="22"/>
        </w:rPr>
        <w:t xml:space="preserve"> </w:t>
      </w:r>
      <w:r w:rsidRPr="00C65967">
        <w:rPr>
          <w:sz w:val="22"/>
          <w:szCs w:val="22"/>
        </w:rPr>
        <w:t>rankingu w</w:t>
      </w:r>
      <w:r>
        <w:rPr>
          <w:sz w:val="22"/>
          <w:szCs w:val="22"/>
        </w:rPr>
        <w:t xml:space="preserve"> </w:t>
      </w:r>
      <w:r w:rsidRPr="00C65967">
        <w:rPr>
          <w:sz w:val="22"/>
          <w:szCs w:val="22"/>
        </w:rPr>
        <w:t>postępowaniu rekrutacyjnym / suplement dyplomu</w:t>
      </w:r>
      <w:r>
        <w:rPr>
          <w:sz w:val="22"/>
          <w:szCs w:val="22"/>
        </w:rPr>
        <w:t xml:space="preserve"> </w:t>
      </w:r>
      <w:r w:rsidRPr="00C65967">
        <w:rPr>
          <w:sz w:val="22"/>
          <w:szCs w:val="22"/>
        </w:rPr>
        <w:t>studiów magisterskich</w:t>
      </w:r>
      <w:r w:rsidR="008311CA">
        <w:rPr>
          <w:rStyle w:val="Odwoanieprzypisudolnego"/>
          <w:sz w:val="22"/>
          <w:szCs w:val="22"/>
        </w:rPr>
        <w:footnoteReference w:customMarkFollows="1" w:id="1"/>
        <w:t>*)</w:t>
      </w:r>
      <w:r>
        <w:rPr>
          <w:sz w:val="22"/>
          <w:szCs w:val="22"/>
        </w:rPr>
        <w:t>.</w:t>
      </w:r>
      <w:r w:rsidRPr="00C65967">
        <w:rPr>
          <w:sz w:val="20"/>
          <w:szCs w:val="20"/>
        </w:rPr>
        <w:t xml:space="preserve"> </w:t>
      </w:r>
    </w:p>
    <w:p w14:paraId="0DDB33DA" w14:textId="77777777" w:rsidR="008311CA" w:rsidRPr="00CE68C7" w:rsidRDefault="008311CA" w:rsidP="00C65967">
      <w:pPr>
        <w:pStyle w:val="Dowypenienia"/>
        <w:tabs>
          <w:tab w:val="right" w:leader="dot" w:pos="4253"/>
          <w:tab w:val="right" w:leader="dot" w:pos="7655"/>
        </w:tabs>
        <w:rPr>
          <w:sz w:val="20"/>
          <w:szCs w:val="20"/>
        </w:rPr>
      </w:pPr>
    </w:p>
    <w:p w14:paraId="2D60F27C" w14:textId="77777777" w:rsidR="00CE68C7" w:rsidRPr="005F4675" w:rsidRDefault="00CE68C7" w:rsidP="00CE68C7">
      <w:pPr>
        <w:pStyle w:val="Dowypenienia"/>
        <w:tabs>
          <w:tab w:val="right" w:leader="dot" w:pos="4253"/>
          <w:tab w:val="right" w:leader="dot" w:pos="7655"/>
        </w:tabs>
        <w:rPr>
          <w:b/>
          <w:bCs/>
          <w:sz w:val="32"/>
          <w:szCs w:val="32"/>
        </w:rPr>
      </w:pPr>
      <w:r w:rsidRPr="005F4675">
        <w:rPr>
          <w:b/>
          <w:bCs/>
          <w:sz w:val="32"/>
          <w:szCs w:val="32"/>
        </w:rPr>
        <w:t>C – Wyniki sportowe</w:t>
      </w:r>
    </w:p>
    <w:p w14:paraId="7B43530A" w14:textId="77777777" w:rsidR="00CE68C7" w:rsidRDefault="00CE68C7" w:rsidP="00CE68C7">
      <w:pPr>
        <w:pStyle w:val="Dowypenienia"/>
        <w:tabs>
          <w:tab w:val="left" w:leader="dot" w:pos="2835"/>
        </w:tabs>
        <w:rPr>
          <w:sz w:val="22"/>
          <w:szCs w:val="22"/>
        </w:rPr>
      </w:pPr>
      <w:r>
        <w:rPr>
          <w:sz w:val="22"/>
          <w:szCs w:val="22"/>
        </w:rPr>
        <w:t>W ubiegłym roku akademickim uzyskałem</w:t>
      </w:r>
      <w:r>
        <w:rPr>
          <w:color w:val="000000"/>
          <w:sz w:val="22"/>
          <w:szCs w:val="22"/>
        </w:rPr>
        <w:t>(-</w:t>
      </w:r>
      <w:proofErr w:type="spellStart"/>
      <w:r w:rsidR="008311CA">
        <w:rPr>
          <w:color w:val="000000"/>
          <w:sz w:val="22"/>
          <w:szCs w:val="22"/>
        </w:rPr>
        <w:t>am</w:t>
      </w:r>
      <w:proofErr w:type="spellEnd"/>
      <w:r w:rsidR="008311CA">
        <w:rPr>
          <w:color w:val="000000"/>
          <w:sz w:val="22"/>
          <w:szCs w:val="22"/>
        </w:rPr>
        <w:t xml:space="preserve">) </w:t>
      </w:r>
      <w:r w:rsidR="008311CA">
        <w:rPr>
          <w:sz w:val="22"/>
          <w:szCs w:val="22"/>
        </w:rPr>
        <w:t>następujące</w:t>
      </w:r>
      <w:r>
        <w:rPr>
          <w:sz w:val="22"/>
          <w:szCs w:val="22"/>
        </w:rPr>
        <w:t xml:space="preserve"> wyniki sportowe: 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641"/>
        <w:gridCol w:w="992"/>
        <w:gridCol w:w="1273"/>
        <w:gridCol w:w="2695"/>
        <w:gridCol w:w="1701"/>
        <w:gridCol w:w="1559"/>
        <w:gridCol w:w="1559"/>
      </w:tblGrid>
      <w:tr w:rsidR="00CE68C7" w:rsidRPr="00277613" w14:paraId="4B46BD90" w14:textId="77777777" w:rsidTr="005F4675">
        <w:trPr>
          <w:trHeight w:val="454"/>
        </w:trPr>
        <w:tc>
          <w:tcPr>
            <w:tcW w:w="308" w:type="pct"/>
            <w:tcBorders>
              <w:top w:val="single" w:sz="12" w:space="0" w:color="auto"/>
            </w:tcBorders>
            <w:vAlign w:val="center"/>
          </w:tcPr>
          <w:p w14:paraId="60D59839" w14:textId="77777777" w:rsidR="00CE68C7" w:rsidRPr="00277613" w:rsidRDefault="00CE68C7" w:rsidP="00252A06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L.p.</w:t>
            </w:r>
          </w:p>
        </w:tc>
        <w:tc>
          <w:tcPr>
            <w:tcW w:w="476" w:type="pct"/>
            <w:tcBorders>
              <w:top w:val="single" w:sz="12" w:space="0" w:color="auto"/>
            </w:tcBorders>
            <w:vAlign w:val="center"/>
          </w:tcPr>
          <w:p w14:paraId="7D3DAAA1" w14:textId="77777777" w:rsidR="00CE68C7" w:rsidRPr="00277613" w:rsidRDefault="00CE68C7" w:rsidP="00252A06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Zajęte miejsce</w:t>
            </w:r>
          </w:p>
        </w:tc>
        <w:tc>
          <w:tcPr>
            <w:tcW w:w="611" w:type="pct"/>
            <w:tcBorders>
              <w:top w:val="single" w:sz="12" w:space="0" w:color="auto"/>
            </w:tcBorders>
            <w:vAlign w:val="center"/>
          </w:tcPr>
          <w:p w14:paraId="41C7E038" w14:textId="77777777" w:rsidR="00CE68C7" w:rsidRPr="00277613" w:rsidRDefault="00CE68C7" w:rsidP="00252A06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Dyscyplina</w:t>
            </w:r>
          </w:p>
        </w:tc>
        <w:tc>
          <w:tcPr>
            <w:tcW w:w="1293" w:type="pct"/>
            <w:tcBorders>
              <w:top w:val="single" w:sz="12" w:space="0" w:color="auto"/>
            </w:tcBorders>
            <w:vAlign w:val="center"/>
          </w:tcPr>
          <w:p w14:paraId="2BF19664" w14:textId="77777777" w:rsidR="00CE68C7" w:rsidRPr="00277613" w:rsidRDefault="00CE68C7" w:rsidP="00252A06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Nazwa zawodów</w:t>
            </w:r>
          </w:p>
        </w:tc>
        <w:tc>
          <w:tcPr>
            <w:tcW w:w="816" w:type="pct"/>
            <w:tcBorders>
              <w:top w:val="single" w:sz="12" w:space="0" w:color="auto"/>
            </w:tcBorders>
            <w:vAlign w:val="center"/>
          </w:tcPr>
          <w:p w14:paraId="6E235032" w14:textId="77777777" w:rsidR="00CE68C7" w:rsidRPr="00277613" w:rsidRDefault="008311CA" w:rsidP="00252A06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Indywidualnie /</w:t>
            </w:r>
            <w:r w:rsidR="00CE68C7" w:rsidRPr="00277613">
              <w:rPr>
                <w:b/>
                <w:bCs/>
                <w:color w:val="000000"/>
                <w:sz w:val="18"/>
                <w:szCs w:val="18"/>
              </w:rPr>
              <w:t xml:space="preserve"> Zespołowo</w:t>
            </w:r>
          </w:p>
        </w:tc>
        <w:tc>
          <w:tcPr>
            <w:tcW w:w="748" w:type="pct"/>
            <w:tcBorders>
              <w:top w:val="single" w:sz="12" w:space="0" w:color="auto"/>
            </w:tcBorders>
            <w:vAlign w:val="center"/>
          </w:tcPr>
          <w:p w14:paraId="5BC86E25" w14:textId="77777777" w:rsidR="00CE68C7" w:rsidRPr="00277613" w:rsidRDefault="00CE68C7" w:rsidP="00252A06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Miejsce zawodów</w:t>
            </w:r>
          </w:p>
        </w:tc>
        <w:tc>
          <w:tcPr>
            <w:tcW w:w="748" w:type="pct"/>
            <w:tcBorders>
              <w:top w:val="single" w:sz="12" w:space="0" w:color="auto"/>
            </w:tcBorders>
            <w:vAlign w:val="center"/>
          </w:tcPr>
          <w:p w14:paraId="33367582" w14:textId="77777777" w:rsidR="00CE68C7" w:rsidRPr="00277613" w:rsidRDefault="00CE68C7" w:rsidP="00252A06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Data zawodów</w:t>
            </w:r>
          </w:p>
        </w:tc>
      </w:tr>
      <w:tr w:rsidR="00CE68C7" w:rsidRPr="00277613" w14:paraId="7F9A5E9E" w14:textId="77777777" w:rsidTr="005F4675">
        <w:trPr>
          <w:trHeight w:val="794"/>
        </w:trPr>
        <w:tc>
          <w:tcPr>
            <w:tcW w:w="308" w:type="pct"/>
            <w:tcBorders>
              <w:bottom w:val="single" w:sz="12" w:space="0" w:color="auto"/>
            </w:tcBorders>
            <w:vAlign w:val="center"/>
          </w:tcPr>
          <w:p w14:paraId="73E32622" w14:textId="77777777" w:rsidR="00CE68C7" w:rsidRPr="00277613" w:rsidRDefault="00CE68C7" w:rsidP="00252A06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277613">
              <w:rPr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476" w:type="pct"/>
            <w:tcBorders>
              <w:bottom w:val="single" w:sz="12" w:space="0" w:color="auto"/>
            </w:tcBorders>
            <w:vAlign w:val="center"/>
          </w:tcPr>
          <w:p w14:paraId="6C3AEAF9" w14:textId="77777777" w:rsidR="00CE68C7" w:rsidRPr="00277613" w:rsidRDefault="00CE68C7" w:rsidP="00252A06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11" w:type="pct"/>
            <w:tcBorders>
              <w:bottom w:val="single" w:sz="12" w:space="0" w:color="auto"/>
            </w:tcBorders>
            <w:vAlign w:val="center"/>
          </w:tcPr>
          <w:p w14:paraId="2B553FC7" w14:textId="77777777" w:rsidR="00CE68C7" w:rsidRPr="00277613" w:rsidRDefault="00CE68C7" w:rsidP="00252A06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93" w:type="pct"/>
            <w:tcBorders>
              <w:bottom w:val="single" w:sz="12" w:space="0" w:color="auto"/>
            </w:tcBorders>
            <w:vAlign w:val="center"/>
          </w:tcPr>
          <w:p w14:paraId="007C8FBC" w14:textId="77777777" w:rsidR="00CE68C7" w:rsidRPr="00277613" w:rsidRDefault="00CE68C7" w:rsidP="00252A06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16" w:type="pct"/>
            <w:tcBorders>
              <w:bottom w:val="single" w:sz="12" w:space="0" w:color="auto"/>
            </w:tcBorders>
            <w:vAlign w:val="center"/>
          </w:tcPr>
          <w:p w14:paraId="45A2DBFD" w14:textId="77777777" w:rsidR="00CE68C7" w:rsidRPr="00277613" w:rsidRDefault="00CE68C7" w:rsidP="00252A06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tcBorders>
              <w:bottom w:val="single" w:sz="12" w:space="0" w:color="auto"/>
            </w:tcBorders>
            <w:vAlign w:val="center"/>
          </w:tcPr>
          <w:p w14:paraId="13DE57B3" w14:textId="77777777" w:rsidR="00CE68C7" w:rsidRPr="00277613" w:rsidRDefault="00CE68C7" w:rsidP="00252A06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48" w:type="pct"/>
            <w:tcBorders>
              <w:bottom w:val="single" w:sz="12" w:space="0" w:color="auto"/>
            </w:tcBorders>
            <w:vAlign w:val="center"/>
          </w:tcPr>
          <w:p w14:paraId="53D72459" w14:textId="77777777" w:rsidR="00CE68C7" w:rsidRPr="00277613" w:rsidRDefault="00CE68C7" w:rsidP="00252A06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</w:p>
        </w:tc>
      </w:tr>
    </w:tbl>
    <w:p w14:paraId="602CD001" w14:textId="5F2DF9B7" w:rsidR="00CE68C7" w:rsidRDefault="00CE68C7" w:rsidP="00CE68C7">
      <w:pPr>
        <w:pStyle w:val="Tekstpodstawowy"/>
        <w:spacing w:before="60"/>
        <w:jc w:val="both"/>
      </w:pPr>
      <w:r>
        <w:t>Załączam zaświadczenie o udziale w zawodach</w:t>
      </w:r>
      <w:r>
        <w:rPr>
          <w:rStyle w:val="Odwoanieprzypisudolnego"/>
        </w:rPr>
        <w:footnoteReference w:id="2"/>
      </w:r>
      <w:r>
        <w:t xml:space="preserve">. </w:t>
      </w:r>
    </w:p>
    <w:p w14:paraId="323492E7" w14:textId="77777777" w:rsidR="00CE68C7" w:rsidRPr="00CE68C7" w:rsidRDefault="00CE68C7" w:rsidP="00CE68C7">
      <w:pPr>
        <w:pStyle w:val="Tekstpodstawowy"/>
        <w:spacing w:before="60"/>
        <w:jc w:val="both"/>
        <w:rPr>
          <w:color w:val="000000"/>
          <w:sz w:val="20"/>
          <w:szCs w:val="20"/>
        </w:rPr>
      </w:pPr>
    </w:p>
    <w:p w14:paraId="25F467E9" w14:textId="77777777" w:rsidR="00277613" w:rsidRPr="005F4675" w:rsidRDefault="00CE68C7" w:rsidP="00277613">
      <w:pPr>
        <w:pStyle w:val="Dowypenienia"/>
        <w:tabs>
          <w:tab w:val="right" w:leader="dot" w:pos="4253"/>
          <w:tab w:val="right" w:leader="dot" w:pos="7655"/>
        </w:tabs>
        <w:rPr>
          <w:b/>
          <w:bCs/>
          <w:sz w:val="32"/>
          <w:szCs w:val="32"/>
        </w:rPr>
      </w:pPr>
      <w:r w:rsidRPr="005F4675">
        <w:rPr>
          <w:b/>
          <w:bCs/>
          <w:sz w:val="32"/>
          <w:szCs w:val="32"/>
        </w:rPr>
        <w:t>D</w:t>
      </w:r>
      <w:r w:rsidR="00277613" w:rsidRPr="005F4675">
        <w:rPr>
          <w:b/>
          <w:bCs/>
          <w:sz w:val="32"/>
          <w:szCs w:val="32"/>
        </w:rPr>
        <w:t xml:space="preserve"> – Osiągnięcia artystyczne</w:t>
      </w:r>
    </w:p>
    <w:p w14:paraId="2C430DC4" w14:textId="77777777" w:rsidR="00277613" w:rsidRDefault="00277613" w:rsidP="00277613">
      <w:pPr>
        <w:pStyle w:val="Dowypenienia"/>
        <w:tabs>
          <w:tab w:val="left" w:leader="dot" w:pos="2835"/>
        </w:tabs>
        <w:rPr>
          <w:sz w:val="22"/>
          <w:szCs w:val="22"/>
        </w:rPr>
      </w:pPr>
      <w:r>
        <w:rPr>
          <w:sz w:val="22"/>
          <w:szCs w:val="22"/>
        </w:rPr>
        <w:t>W ubiegłym roku akademickim uzyskałem</w:t>
      </w:r>
      <w:r>
        <w:rPr>
          <w:color w:val="000000"/>
          <w:sz w:val="22"/>
          <w:szCs w:val="22"/>
        </w:rPr>
        <w:t>(-</w:t>
      </w:r>
      <w:proofErr w:type="spellStart"/>
      <w:r w:rsidR="008311CA">
        <w:rPr>
          <w:color w:val="000000"/>
          <w:sz w:val="22"/>
          <w:szCs w:val="22"/>
        </w:rPr>
        <w:t>am</w:t>
      </w:r>
      <w:proofErr w:type="spellEnd"/>
      <w:r w:rsidR="008311CA">
        <w:rPr>
          <w:color w:val="000000"/>
          <w:sz w:val="22"/>
          <w:szCs w:val="22"/>
        </w:rPr>
        <w:t xml:space="preserve">) </w:t>
      </w:r>
      <w:r w:rsidR="008311CA">
        <w:rPr>
          <w:sz w:val="22"/>
          <w:szCs w:val="22"/>
        </w:rPr>
        <w:t>następujące</w:t>
      </w:r>
      <w:r>
        <w:rPr>
          <w:sz w:val="22"/>
          <w:szCs w:val="22"/>
        </w:rPr>
        <w:t xml:space="preserve"> osiągnięcia artystyczne: 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8"/>
        <w:gridCol w:w="1248"/>
        <w:gridCol w:w="1986"/>
        <w:gridCol w:w="3543"/>
        <w:gridCol w:w="1415"/>
        <w:gridCol w:w="1630"/>
      </w:tblGrid>
      <w:tr w:rsidR="00277613" w:rsidRPr="00277613" w14:paraId="5F8C5F2E" w14:textId="77777777" w:rsidTr="005F4675">
        <w:trPr>
          <w:trHeight w:val="454"/>
        </w:trPr>
        <w:tc>
          <w:tcPr>
            <w:tcW w:w="287" w:type="pct"/>
            <w:tcBorders>
              <w:top w:val="single" w:sz="12" w:space="0" w:color="auto"/>
            </w:tcBorders>
            <w:vAlign w:val="center"/>
          </w:tcPr>
          <w:p w14:paraId="2373F3EB" w14:textId="77777777" w:rsidR="00277613" w:rsidRPr="00277613" w:rsidRDefault="00277613" w:rsidP="00277613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L.p.</w:t>
            </w:r>
          </w:p>
        </w:tc>
        <w:tc>
          <w:tcPr>
            <w:tcW w:w="599" w:type="pct"/>
            <w:tcBorders>
              <w:top w:val="single" w:sz="12" w:space="0" w:color="auto"/>
            </w:tcBorders>
            <w:vAlign w:val="center"/>
          </w:tcPr>
          <w:p w14:paraId="32613E70" w14:textId="77777777" w:rsidR="00277613" w:rsidRPr="00277613" w:rsidRDefault="00277613" w:rsidP="00277613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Uzyskane miejsce</w:t>
            </w:r>
          </w:p>
        </w:tc>
        <w:tc>
          <w:tcPr>
            <w:tcW w:w="953" w:type="pct"/>
            <w:tcBorders>
              <w:top w:val="single" w:sz="12" w:space="0" w:color="auto"/>
            </w:tcBorders>
            <w:vAlign w:val="center"/>
          </w:tcPr>
          <w:p w14:paraId="57A50DC7" w14:textId="77777777" w:rsidR="00277613" w:rsidRPr="00277613" w:rsidRDefault="00277613" w:rsidP="00277613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Rodzaj wydarzenia</w:t>
            </w:r>
          </w:p>
        </w:tc>
        <w:tc>
          <w:tcPr>
            <w:tcW w:w="1700" w:type="pct"/>
            <w:tcBorders>
              <w:top w:val="single" w:sz="12" w:space="0" w:color="auto"/>
            </w:tcBorders>
            <w:vAlign w:val="center"/>
          </w:tcPr>
          <w:p w14:paraId="720E62E2" w14:textId="77777777" w:rsidR="00277613" w:rsidRPr="00277613" w:rsidRDefault="00277613" w:rsidP="00277613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Nazwa wydarzenia</w:t>
            </w:r>
          </w:p>
        </w:tc>
        <w:tc>
          <w:tcPr>
            <w:tcW w:w="679" w:type="pct"/>
            <w:tcBorders>
              <w:top w:val="single" w:sz="12" w:space="0" w:color="auto"/>
            </w:tcBorders>
            <w:vAlign w:val="center"/>
          </w:tcPr>
          <w:p w14:paraId="2CF45EE8" w14:textId="77777777" w:rsidR="00277613" w:rsidRPr="00277613" w:rsidRDefault="00277613" w:rsidP="00277613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Miejsce wydarzenia</w:t>
            </w:r>
          </w:p>
        </w:tc>
        <w:tc>
          <w:tcPr>
            <w:tcW w:w="782" w:type="pct"/>
            <w:tcBorders>
              <w:top w:val="single" w:sz="12" w:space="0" w:color="auto"/>
            </w:tcBorders>
            <w:vAlign w:val="center"/>
          </w:tcPr>
          <w:p w14:paraId="35E9A5DA" w14:textId="77777777" w:rsidR="00277613" w:rsidRPr="00277613" w:rsidRDefault="00277613" w:rsidP="00277613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277613">
              <w:rPr>
                <w:b/>
                <w:bCs/>
                <w:color w:val="000000"/>
                <w:sz w:val="18"/>
                <w:szCs w:val="18"/>
              </w:rPr>
              <w:t>Data wydarzenia</w:t>
            </w:r>
          </w:p>
        </w:tc>
      </w:tr>
      <w:tr w:rsidR="00277613" w:rsidRPr="00277613" w14:paraId="10B59D9A" w14:textId="77777777" w:rsidTr="005F4675">
        <w:trPr>
          <w:trHeight w:val="659"/>
        </w:trPr>
        <w:tc>
          <w:tcPr>
            <w:tcW w:w="287" w:type="pct"/>
            <w:tcBorders>
              <w:bottom w:val="single" w:sz="12" w:space="0" w:color="auto"/>
            </w:tcBorders>
            <w:vAlign w:val="center"/>
          </w:tcPr>
          <w:p w14:paraId="272C5063" w14:textId="77777777" w:rsidR="00277613" w:rsidRPr="00277613" w:rsidRDefault="00277613" w:rsidP="0070295B">
            <w:pPr>
              <w:pStyle w:val="Dowypenienia"/>
              <w:tabs>
                <w:tab w:val="left" w:leader="dot" w:pos="2835"/>
              </w:tabs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277613">
              <w:rPr>
                <w:b/>
                <w:bCs/>
                <w:sz w:val="18"/>
                <w:szCs w:val="18"/>
              </w:rPr>
              <w:t>1.</w:t>
            </w:r>
          </w:p>
        </w:tc>
        <w:tc>
          <w:tcPr>
            <w:tcW w:w="599" w:type="pct"/>
            <w:tcBorders>
              <w:bottom w:val="single" w:sz="12" w:space="0" w:color="auto"/>
            </w:tcBorders>
            <w:vAlign w:val="center"/>
          </w:tcPr>
          <w:p w14:paraId="6A14B649" w14:textId="77777777" w:rsidR="00277613" w:rsidRPr="00277613" w:rsidRDefault="00277613" w:rsidP="0070295B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953" w:type="pct"/>
            <w:tcBorders>
              <w:bottom w:val="single" w:sz="12" w:space="0" w:color="auto"/>
            </w:tcBorders>
            <w:vAlign w:val="center"/>
          </w:tcPr>
          <w:p w14:paraId="37A203EF" w14:textId="77777777" w:rsidR="00277613" w:rsidRPr="00277613" w:rsidRDefault="00277613" w:rsidP="0070295B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00" w:type="pct"/>
            <w:tcBorders>
              <w:bottom w:val="single" w:sz="12" w:space="0" w:color="auto"/>
            </w:tcBorders>
            <w:vAlign w:val="center"/>
          </w:tcPr>
          <w:p w14:paraId="5D7DB380" w14:textId="77777777" w:rsidR="00277613" w:rsidRPr="00277613" w:rsidRDefault="00277613" w:rsidP="0070295B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79" w:type="pct"/>
            <w:tcBorders>
              <w:bottom w:val="single" w:sz="12" w:space="0" w:color="auto"/>
            </w:tcBorders>
            <w:vAlign w:val="center"/>
          </w:tcPr>
          <w:p w14:paraId="3A5C20DF" w14:textId="77777777" w:rsidR="00277613" w:rsidRPr="00277613" w:rsidRDefault="00277613" w:rsidP="0070295B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82" w:type="pct"/>
            <w:tcBorders>
              <w:bottom w:val="single" w:sz="12" w:space="0" w:color="auto"/>
            </w:tcBorders>
            <w:vAlign w:val="center"/>
          </w:tcPr>
          <w:p w14:paraId="7B65F003" w14:textId="77777777" w:rsidR="00277613" w:rsidRPr="00277613" w:rsidRDefault="00277613" w:rsidP="0070295B">
            <w:pPr>
              <w:pStyle w:val="Dowypenienia"/>
              <w:tabs>
                <w:tab w:val="left" w:leader="dot" w:pos="2835"/>
              </w:tabs>
              <w:jc w:val="center"/>
              <w:rPr>
                <w:b/>
                <w:bCs/>
                <w:sz w:val="18"/>
                <w:szCs w:val="18"/>
              </w:rPr>
            </w:pPr>
          </w:p>
        </w:tc>
      </w:tr>
    </w:tbl>
    <w:p w14:paraId="226BCFD3" w14:textId="0827CC85" w:rsidR="00277613" w:rsidRDefault="00277613" w:rsidP="00277613">
      <w:pPr>
        <w:pStyle w:val="Tekstpodstawowy"/>
        <w:spacing w:before="60"/>
        <w:jc w:val="both"/>
      </w:pPr>
      <w:r>
        <w:t>Załączam zaświadczenie o udziale w wydarzeniu artystycznym</w:t>
      </w:r>
      <w:r>
        <w:rPr>
          <w:rStyle w:val="Odwoanieprzypisudolnego"/>
        </w:rPr>
        <w:footnoteReference w:id="3"/>
      </w:r>
      <w:r>
        <w:t xml:space="preserve">. </w:t>
      </w:r>
    </w:p>
    <w:p w14:paraId="1D1091F1" w14:textId="77777777" w:rsidR="00277613" w:rsidRPr="00570DB6" w:rsidRDefault="00277613" w:rsidP="00277613">
      <w:pPr>
        <w:pStyle w:val="Tekstpodstawowy"/>
        <w:spacing w:before="60"/>
        <w:jc w:val="both"/>
        <w:rPr>
          <w:color w:val="000000"/>
          <w:sz w:val="20"/>
          <w:szCs w:val="20"/>
        </w:rPr>
      </w:pPr>
    </w:p>
    <w:p w14:paraId="1FBB9E8C" w14:textId="77777777" w:rsidR="00277613" w:rsidRDefault="00277613">
      <w:pPr>
        <w:pStyle w:val="Tekstpodstawowy"/>
        <w:spacing w:before="60"/>
        <w:jc w:val="both"/>
        <w:rPr>
          <w:b/>
          <w:bCs/>
          <w:color w:val="000000"/>
          <w:sz w:val="20"/>
          <w:szCs w:val="20"/>
        </w:rPr>
      </w:pPr>
    </w:p>
    <w:p w14:paraId="7BBE2C16" w14:textId="77777777" w:rsidR="000450C2" w:rsidRDefault="000450C2">
      <w:pPr>
        <w:pStyle w:val="Tekstpodstawowy"/>
        <w:spacing w:before="60"/>
        <w:jc w:val="both"/>
        <w:rPr>
          <w:b/>
          <w:bCs/>
          <w:color w:val="000000"/>
          <w:sz w:val="20"/>
          <w:szCs w:val="20"/>
        </w:rPr>
      </w:pPr>
    </w:p>
    <w:p w14:paraId="49AE2FEB" w14:textId="77777777" w:rsidR="008315C0" w:rsidRDefault="008315C0">
      <w:pPr>
        <w:pStyle w:val="Tekstpodstawowy"/>
        <w:spacing w:before="60"/>
        <w:jc w:val="both"/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Oświadczam, że:</w:t>
      </w:r>
    </w:p>
    <w:p w14:paraId="3A7121D0" w14:textId="77777777" w:rsidR="003B52E4" w:rsidRDefault="003B52E4" w:rsidP="003B52E4">
      <w:pPr>
        <w:pStyle w:val="Dowypenienia"/>
        <w:numPr>
          <w:ilvl w:val="0"/>
          <w:numId w:val="5"/>
        </w:numPr>
        <w:tabs>
          <w:tab w:val="clear" w:pos="10065"/>
        </w:tabs>
        <w:spacing w:before="0"/>
        <w:jc w:val="both"/>
        <w:rPr>
          <w:sz w:val="18"/>
          <w:szCs w:val="18"/>
        </w:rPr>
      </w:pPr>
      <w:r>
        <w:rPr>
          <w:sz w:val="18"/>
          <w:szCs w:val="18"/>
        </w:rPr>
        <w:t>Jestem świadomy, że prawo do stypendium dla najlepszych doktorantów przysługuje mi tylko na jednym kierunku studiów, tylko w</w:t>
      </w:r>
      <w:r w:rsidR="00EB445A">
        <w:rPr>
          <w:sz w:val="18"/>
          <w:szCs w:val="18"/>
        </w:rPr>
        <w:t> </w:t>
      </w:r>
      <w:r>
        <w:rPr>
          <w:sz w:val="18"/>
          <w:szCs w:val="18"/>
        </w:rPr>
        <w:t>jednej uczelni.</w:t>
      </w:r>
    </w:p>
    <w:p w14:paraId="212B016E" w14:textId="4D1BC971" w:rsidR="003B52E4" w:rsidRDefault="003B52E4" w:rsidP="003B52E4">
      <w:pPr>
        <w:pStyle w:val="Dowypenienia"/>
        <w:numPr>
          <w:ilvl w:val="0"/>
          <w:numId w:val="5"/>
        </w:numPr>
        <w:tabs>
          <w:tab w:val="clear" w:pos="10065"/>
        </w:tabs>
        <w:spacing w:before="0"/>
        <w:jc w:val="both"/>
        <w:rPr>
          <w:sz w:val="18"/>
          <w:szCs w:val="18"/>
        </w:rPr>
      </w:pPr>
      <w:r w:rsidRPr="3D5A9941">
        <w:rPr>
          <w:sz w:val="18"/>
          <w:szCs w:val="18"/>
        </w:rPr>
        <w:t>Zapoznałem(-</w:t>
      </w:r>
      <w:proofErr w:type="spellStart"/>
      <w:r w:rsidRPr="3D5A9941">
        <w:rPr>
          <w:sz w:val="18"/>
          <w:szCs w:val="18"/>
        </w:rPr>
        <w:t>am</w:t>
      </w:r>
      <w:proofErr w:type="spellEnd"/>
      <w:r w:rsidRPr="3D5A9941">
        <w:rPr>
          <w:sz w:val="18"/>
          <w:szCs w:val="18"/>
        </w:rPr>
        <w:t xml:space="preserve">) się z „Regulaminem świadczeń dla studentów Politechniki Warszawskiej na rok akademicki </w:t>
      </w:r>
      <w:r w:rsidR="00E62A7B" w:rsidRPr="3D5A9941">
        <w:rPr>
          <w:sz w:val="18"/>
          <w:szCs w:val="18"/>
        </w:rPr>
        <w:t>2023</w:t>
      </w:r>
      <w:r w:rsidRPr="3D5A9941">
        <w:rPr>
          <w:sz w:val="18"/>
          <w:szCs w:val="18"/>
        </w:rPr>
        <w:t>/</w:t>
      </w:r>
      <w:r w:rsidR="00E62A7B" w:rsidRPr="3D5A9941">
        <w:rPr>
          <w:sz w:val="18"/>
          <w:szCs w:val="18"/>
        </w:rPr>
        <w:t>2024</w:t>
      </w:r>
      <w:r w:rsidR="00FD68F1" w:rsidRPr="3D5A9941">
        <w:rPr>
          <w:sz w:val="18"/>
          <w:szCs w:val="18"/>
        </w:rPr>
        <w:t>”</w:t>
      </w:r>
      <w:r w:rsidRPr="3D5A9941">
        <w:rPr>
          <w:sz w:val="18"/>
          <w:szCs w:val="18"/>
        </w:rPr>
        <w:t>.</w:t>
      </w:r>
    </w:p>
    <w:p w14:paraId="09E29CC6" w14:textId="2FE365E5" w:rsidR="003B52E4" w:rsidRPr="00DD6A0F" w:rsidRDefault="003B52E4" w:rsidP="003B52E4">
      <w:pPr>
        <w:pStyle w:val="Akapitzlist"/>
        <w:numPr>
          <w:ilvl w:val="0"/>
          <w:numId w:val="5"/>
        </w:numPr>
        <w:jc w:val="both"/>
        <w:rPr>
          <w:sz w:val="18"/>
          <w:szCs w:val="18"/>
        </w:rPr>
      </w:pPr>
      <w:r w:rsidRPr="3D5A9941">
        <w:rPr>
          <w:sz w:val="18"/>
          <w:szCs w:val="18"/>
        </w:rPr>
        <w:t>Zapoznałem się z informacją o przetwarzaniu</w:t>
      </w:r>
      <w:r w:rsidR="00FD68F1" w:rsidRPr="3D5A9941">
        <w:rPr>
          <w:sz w:val="18"/>
          <w:szCs w:val="18"/>
        </w:rPr>
        <w:t xml:space="preserve"> danych osobowych zawartą w § </w:t>
      </w:r>
      <w:r w:rsidR="009564F9" w:rsidRPr="3D5A9941">
        <w:rPr>
          <w:sz w:val="18"/>
          <w:szCs w:val="18"/>
        </w:rPr>
        <w:t>34</w:t>
      </w:r>
      <w:r w:rsidRPr="3D5A9941">
        <w:rPr>
          <w:sz w:val="18"/>
          <w:szCs w:val="18"/>
        </w:rPr>
        <w:t xml:space="preserve"> Regulaminu świadczeń dla studentów Politechniki War</w:t>
      </w:r>
      <w:r w:rsidR="00FA4A19" w:rsidRPr="3D5A9941">
        <w:rPr>
          <w:sz w:val="18"/>
          <w:szCs w:val="18"/>
        </w:rPr>
        <w:t xml:space="preserve">szawskiej na rok akademicki </w:t>
      </w:r>
      <w:r w:rsidR="00E62A7B" w:rsidRPr="3D5A9941">
        <w:rPr>
          <w:sz w:val="18"/>
          <w:szCs w:val="18"/>
        </w:rPr>
        <w:t>2023</w:t>
      </w:r>
      <w:r w:rsidR="00FA4A19" w:rsidRPr="3D5A9941">
        <w:rPr>
          <w:sz w:val="18"/>
          <w:szCs w:val="18"/>
        </w:rPr>
        <w:t>/</w:t>
      </w:r>
      <w:r w:rsidR="00E62A7B" w:rsidRPr="3D5A9941">
        <w:rPr>
          <w:sz w:val="18"/>
          <w:szCs w:val="18"/>
        </w:rPr>
        <w:t>2024</w:t>
      </w:r>
      <w:r w:rsidR="00FD68F1" w:rsidRPr="3D5A9941">
        <w:rPr>
          <w:sz w:val="18"/>
          <w:szCs w:val="18"/>
        </w:rPr>
        <w:t>”</w:t>
      </w:r>
      <w:r w:rsidR="007A62E6">
        <w:rPr>
          <w:sz w:val="18"/>
          <w:szCs w:val="18"/>
        </w:rPr>
        <w:t xml:space="preserve"> </w:t>
      </w:r>
      <w:r w:rsidR="007A62E6" w:rsidRPr="007A62E6">
        <w:rPr>
          <w:sz w:val="18"/>
          <w:szCs w:val="18"/>
        </w:rPr>
        <w:t>oraz zobowiązuję się do jej przekazania osobom, których dane osobowe umieszczone zostały w przedmiotowym wniosku oraz w dołączonej do niego dokumentacji, w związku ze złożeniem przeze mnie wniosku o przyznanie pomocy materialnej.</w:t>
      </w:r>
      <w:r w:rsidRPr="3D5A9941">
        <w:rPr>
          <w:sz w:val="18"/>
          <w:szCs w:val="18"/>
        </w:rPr>
        <w:t xml:space="preserve"> </w:t>
      </w:r>
    </w:p>
    <w:p w14:paraId="55A51A2A" w14:textId="77777777" w:rsidR="008315C0" w:rsidRDefault="003B52E4" w:rsidP="002E11C8">
      <w:pPr>
        <w:pStyle w:val="Dowypenienia"/>
        <w:numPr>
          <w:ilvl w:val="0"/>
          <w:numId w:val="5"/>
        </w:numPr>
        <w:tabs>
          <w:tab w:val="left" w:pos="708"/>
        </w:tabs>
        <w:spacing w:before="0"/>
        <w:jc w:val="both"/>
        <w:rPr>
          <w:sz w:val="16"/>
          <w:szCs w:val="16"/>
        </w:rPr>
      </w:pPr>
      <w:r>
        <w:rPr>
          <w:sz w:val="18"/>
          <w:szCs w:val="18"/>
        </w:rPr>
        <w:t>Świadomy(-a) odpowiedzialności dyscyplinarnej i karnej za podanie niezgodnych z prawdą oświadczeń stwierdzam, że wszystkie podane we wniosku i w załącznikach dane są zgodne ze stanem faktycznym.</w:t>
      </w:r>
      <w:r w:rsidR="002E11C8">
        <w:rPr>
          <w:sz w:val="16"/>
          <w:szCs w:val="16"/>
        </w:rPr>
        <w:t xml:space="preserve"> </w:t>
      </w:r>
    </w:p>
    <w:p w14:paraId="39E9ACFA" w14:textId="77777777" w:rsidR="007849AA" w:rsidRDefault="007849AA">
      <w:pPr>
        <w:spacing w:before="120" w:after="60"/>
        <w:jc w:val="both"/>
        <w:rPr>
          <w:sz w:val="16"/>
          <w:szCs w:val="16"/>
        </w:rPr>
      </w:pPr>
    </w:p>
    <w:p w14:paraId="549DC5FD" w14:textId="77777777" w:rsidR="00647FF0" w:rsidRDefault="00647FF0">
      <w:pPr>
        <w:spacing w:before="120" w:after="60"/>
        <w:jc w:val="both"/>
        <w:rPr>
          <w:sz w:val="16"/>
          <w:szCs w:val="16"/>
        </w:rPr>
      </w:pPr>
    </w:p>
    <w:p w14:paraId="43C16C94" w14:textId="7854BA5C" w:rsidR="008315C0" w:rsidRDefault="008315C0">
      <w:pPr>
        <w:spacing w:before="120" w:after="60"/>
        <w:jc w:val="both"/>
        <w:rPr>
          <w:sz w:val="18"/>
          <w:szCs w:val="18"/>
        </w:rPr>
      </w:pPr>
      <w:r>
        <w:tab/>
        <w:t>..........................................</w:t>
      </w:r>
      <w:r>
        <w:tab/>
      </w:r>
      <w:r>
        <w:tab/>
      </w:r>
      <w:r>
        <w:tab/>
      </w:r>
      <w:r>
        <w:tab/>
        <w:t>................................................................................................</w:t>
      </w:r>
      <w:r>
        <w:br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Data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odpis </w:t>
      </w:r>
      <w:r w:rsidR="005467E7">
        <w:rPr>
          <w:sz w:val="18"/>
          <w:szCs w:val="18"/>
        </w:rPr>
        <w:t>doktoranta</w:t>
      </w:r>
      <w:r>
        <w:rPr>
          <w:sz w:val="18"/>
          <w:szCs w:val="18"/>
        </w:rPr>
        <w:t xml:space="preserve"> </w:t>
      </w:r>
    </w:p>
    <w:p w14:paraId="6E6F324B" w14:textId="77777777" w:rsidR="00AB150B" w:rsidRDefault="00AB150B">
      <w:pPr>
        <w:spacing w:before="120" w:after="60"/>
        <w:jc w:val="both"/>
        <w:rPr>
          <w:sz w:val="18"/>
          <w:szCs w:val="18"/>
        </w:rPr>
      </w:pPr>
    </w:p>
    <w:p w14:paraId="3AE960DB" w14:textId="77777777" w:rsidR="00AB150B" w:rsidRDefault="00AB150B">
      <w:pPr>
        <w:spacing w:before="120" w:after="60"/>
        <w:jc w:val="both"/>
        <w:rPr>
          <w:sz w:val="18"/>
          <w:szCs w:val="18"/>
        </w:rPr>
      </w:pPr>
    </w:p>
    <w:p w14:paraId="263583E8" w14:textId="77777777" w:rsidR="00AB150B" w:rsidRDefault="00AB150B">
      <w:pPr>
        <w:spacing w:before="120" w:after="60"/>
        <w:jc w:val="both"/>
        <w:rPr>
          <w:sz w:val="18"/>
          <w:szCs w:val="18"/>
        </w:rPr>
      </w:pPr>
    </w:p>
    <w:p w14:paraId="4961F0E5" w14:textId="10E293B1" w:rsidR="00AB150B" w:rsidRDefault="00AB150B">
      <w:pPr>
        <w:spacing w:before="120" w:after="60"/>
        <w:jc w:val="both"/>
        <w:rPr>
          <w:sz w:val="18"/>
          <w:szCs w:val="18"/>
        </w:rPr>
      </w:pPr>
    </w:p>
    <w:sectPr w:rsidR="00AB150B" w:rsidSect="005F4675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1134" w:right="851" w:bottom="567" w:left="851" w:header="426" w:footer="556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A9889F" w14:textId="77777777" w:rsidR="007052D3" w:rsidRDefault="007052D3">
      <w:r>
        <w:separator/>
      </w:r>
    </w:p>
  </w:endnote>
  <w:endnote w:type="continuationSeparator" w:id="0">
    <w:p w14:paraId="7107E4E0" w14:textId="77777777" w:rsidR="007052D3" w:rsidRDefault="00705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11187FCB" w14:paraId="10B8D2F5" w14:textId="77777777" w:rsidTr="11187FCB">
      <w:tc>
        <w:tcPr>
          <w:tcW w:w="3400" w:type="dxa"/>
        </w:tcPr>
        <w:p w14:paraId="37FDD12A" w14:textId="67FF2381" w:rsidR="11187FCB" w:rsidRDefault="11187FCB" w:rsidP="11187FCB">
          <w:pPr>
            <w:pStyle w:val="Nagwek"/>
            <w:ind w:left="-115"/>
          </w:pPr>
        </w:p>
      </w:tc>
      <w:tc>
        <w:tcPr>
          <w:tcW w:w="3400" w:type="dxa"/>
        </w:tcPr>
        <w:p w14:paraId="56E24B6B" w14:textId="591FF317" w:rsidR="11187FCB" w:rsidRDefault="11187FCB" w:rsidP="11187FCB">
          <w:pPr>
            <w:pStyle w:val="Nagwek"/>
            <w:jc w:val="center"/>
          </w:pPr>
        </w:p>
      </w:tc>
      <w:tc>
        <w:tcPr>
          <w:tcW w:w="3400" w:type="dxa"/>
        </w:tcPr>
        <w:p w14:paraId="7433C3F8" w14:textId="535118B7" w:rsidR="11187FCB" w:rsidRDefault="11187FCB" w:rsidP="11187FCB">
          <w:pPr>
            <w:pStyle w:val="Nagwek"/>
            <w:ind w:right="-115"/>
            <w:jc w:val="right"/>
          </w:pPr>
        </w:p>
      </w:tc>
    </w:tr>
  </w:tbl>
  <w:p w14:paraId="66D400C1" w14:textId="72277F83" w:rsidR="11187FCB" w:rsidRDefault="11187FCB" w:rsidP="11187FC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11187FCB" w14:paraId="13920831" w14:textId="77777777" w:rsidTr="11187FCB">
      <w:tc>
        <w:tcPr>
          <w:tcW w:w="3400" w:type="dxa"/>
        </w:tcPr>
        <w:p w14:paraId="2A1E0681" w14:textId="11966451" w:rsidR="11187FCB" w:rsidRDefault="11187FCB" w:rsidP="11187FCB">
          <w:pPr>
            <w:pStyle w:val="Nagwek"/>
            <w:ind w:left="-115"/>
          </w:pPr>
        </w:p>
      </w:tc>
      <w:tc>
        <w:tcPr>
          <w:tcW w:w="3400" w:type="dxa"/>
        </w:tcPr>
        <w:p w14:paraId="12AFA3BD" w14:textId="1307A4B9" w:rsidR="11187FCB" w:rsidRDefault="11187FCB" w:rsidP="11187FCB">
          <w:pPr>
            <w:pStyle w:val="Nagwek"/>
            <w:jc w:val="center"/>
          </w:pPr>
        </w:p>
      </w:tc>
      <w:tc>
        <w:tcPr>
          <w:tcW w:w="3400" w:type="dxa"/>
        </w:tcPr>
        <w:p w14:paraId="6C49E9A0" w14:textId="47DA990A" w:rsidR="11187FCB" w:rsidRDefault="11187FCB" w:rsidP="11187FCB">
          <w:pPr>
            <w:pStyle w:val="Nagwek"/>
            <w:ind w:right="-115"/>
            <w:jc w:val="right"/>
          </w:pPr>
        </w:p>
      </w:tc>
    </w:tr>
  </w:tbl>
  <w:p w14:paraId="07C02CFF" w14:textId="07E87B7F" w:rsidR="11187FCB" w:rsidRDefault="11187FCB" w:rsidP="11187FC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EF0E7" w14:textId="77777777" w:rsidR="007052D3" w:rsidRDefault="007052D3">
      <w:r>
        <w:separator/>
      </w:r>
    </w:p>
  </w:footnote>
  <w:footnote w:type="continuationSeparator" w:id="0">
    <w:p w14:paraId="3E6C69CA" w14:textId="77777777" w:rsidR="007052D3" w:rsidRDefault="007052D3">
      <w:r>
        <w:continuationSeparator/>
      </w:r>
    </w:p>
  </w:footnote>
  <w:footnote w:id="1">
    <w:p w14:paraId="78A2B116" w14:textId="77777777" w:rsidR="008311CA" w:rsidRDefault="008311CA" w:rsidP="00C65967">
      <w:pPr>
        <w:pStyle w:val="Tekstprzypisudolnego"/>
      </w:pPr>
      <w:r>
        <w:rPr>
          <w:rStyle w:val="Odwoanieprzypisudolnego"/>
        </w:rPr>
        <w:t>*)</w:t>
      </w:r>
      <w:r>
        <w:t xml:space="preserve"> </w:t>
      </w:r>
      <w:r w:rsidRPr="008311CA">
        <w:rPr>
          <w:i/>
          <w:iCs/>
          <w:color w:val="000000"/>
          <w:sz w:val="18"/>
          <w:szCs w:val="18"/>
        </w:rPr>
        <w:t>Niepotrzebne skreślić.</w:t>
      </w:r>
    </w:p>
  </w:footnote>
  <w:footnote w:id="2">
    <w:p w14:paraId="14709227" w14:textId="4FE12B70" w:rsidR="00CE68C7" w:rsidRDefault="00CE68C7" w:rsidP="00CE68C7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i/>
          <w:iCs/>
          <w:color w:val="000000"/>
          <w:sz w:val="18"/>
          <w:szCs w:val="18"/>
        </w:rPr>
        <w:t xml:space="preserve">Zaświadczenie musi zawierać: dane osobowe </w:t>
      </w:r>
      <w:r w:rsidR="005467E7">
        <w:rPr>
          <w:i/>
          <w:iCs/>
          <w:color w:val="000000"/>
          <w:sz w:val="18"/>
          <w:szCs w:val="18"/>
        </w:rPr>
        <w:t>doktoranta</w:t>
      </w:r>
      <w:r>
        <w:rPr>
          <w:i/>
          <w:iCs/>
          <w:color w:val="000000"/>
          <w:sz w:val="18"/>
          <w:szCs w:val="18"/>
        </w:rPr>
        <w:t>, nazwę dyscypliny, nazwę, datę i miejsce zawodów oraz zajęte w nich miejsce.</w:t>
      </w:r>
    </w:p>
  </w:footnote>
  <w:footnote w:id="3">
    <w:p w14:paraId="3DA3B111" w14:textId="6F33715D" w:rsidR="00277613" w:rsidRPr="001B0A98" w:rsidRDefault="00277613" w:rsidP="00A01771">
      <w:pPr>
        <w:pStyle w:val="Tekstprzypisudolnego"/>
        <w:ind w:left="142" w:hanging="142"/>
        <w:jc w:val="both"/>
        <w:rPr>
          <w:sz w:val="18"/>
          <w:szCs w:val="18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i/>
          <w:iCs/>
          <w:color w:val="000000"/>
          <w:sz w:val="18"/>
          <w:szCs w:val="18"/>
        </w:rPr>
        <w:t xml:space="preserve">Zaświadczenie musi zawierać: dane osobowe </w:t>
      </w:r>
      <w:r w:rsidR="005467E7">
        <w:rPr>
          <w:i/>
          <w:iCs/>
          <w:color w:val="000000"/>
          <w:sz w:val="18"/>
          <w:szCs w:val="18"/>
        </w:rPr>
        <w:t>doktoranta</w:t>
      </w:r>
      <w:r>
        <w:rPr>
          <w:i/>
          <w:iCs/>
          <w:color w:val="000000"/>
          <w:sz w:val="18"/>
          <w:szCs w:val="18"/>
        </w:rPr>
        <w:t>, nazwę organizatora, nazwę, datę i miejsce wydarzenia oraz zajęte w nich miejsc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0"/>
      <w:gridCol w:w="3400"/>
      <w:gridCol w:w="3400"/>
    </w:tblGrid>
    <w:tr w:rsidR="11187FCB" w14:paraId="77ED646F" w14:textId="77777777" w:rsidTr="11187FCB">
      <w:tc>
        <w:tcPr>
          <w:tcW w:w="3400" w:type="dxa"/>
        </w:tcPr>
        <w:p w14:paraId="569064A1" w14:textId="1CFFE97B" w:rsidR="11187FCB" w:rsidRDefault="11187FCB" w:rsidP="11187FCB">
          <w:pPr>
            <w:pStyle w:val="Nagwek"/>
            <w:ind w:left="-115"/>
          </w:pPr>
        </w:p>
      </w:tc>
      <w:tc>
        <w:tcPr>
          <w:tcW w:w="3400" w:type="dxa"/>
        </w:tcPr>
        <w:p w14:paraId="5513E054" w14:textId="08312A7D" w:rsidR="11187FCB" w:rsidRDefault="11187FCB" w:rsidP="11187FCB">
          <w:pPr>
            <w:pStyle w:val="Nagwek"/>
            <w:jc w:val="center"/>
          </w:pPr>
        </w:p>
      </w:tc>
      <w:tc>
        <w:tcPr>
          <w:tcW w:w="3400" w:type="dxa"/>
        </w:tcPr>
        <w:p w14:paraId="271A8454" w14:textId="077E3D4B" w:rsidR="11187FCB" w:rsidRDefault="11187FCB" w:rsidP="11187FCB">
          <w:pPr>
            <w:pStyle w:val="Nagwek"/>
            <w:ind w:right="-115"/>
            <w:jc w:val="right"/>
          </w:pPr>
        </w:p>
      </w:tc>
    </w:tr>
  </w:tbl>
  <w:p w14:paraId="08DC5A35" w14:textId="594D0088" w:rsidR="11187FCB" w:rsidRDefault="11187FCB" w:rsidP="11187FCB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C9012" w14:textId="77777777" w:rsidR="00A905D5" w:rsidRDefault="00A65120" w:rsidP="00A65120">
    <w:pPr>
      <w:jc w:val="right"/>
    </w:pPr>
    <w:r w:rsidRPr="00977FD9">
      <w:rPr>
        <w:b/>
      </w:rPr>
      <w:t xml:space="preserve">Załącznik nr </w:t>
    </w:r>
    <w:r w:rsidR="002F49C6">
      <w:rPr>
        <w:b/>
      </w:rPr>
      <w:t>9</w:t>
    </w:r>
    <w:r>
      <w:t xml:space="preserve"> </w:t>
    </w:r>
    <w:bookmarkStart w:id="2" w:name="_Hlk18321750"/>
    <w:r>
      <w:t xml:space="preserve">do </w:t>
    </w:r>
    <w:r w:rsidRPr="00AB1358">
      <w:t xml:space="preserve">Regulaminu świadczeń dla studentów </w:t>
    </w:r>
  </w:p>
  <w:p w14:paraId="042FDC3B" w14:textId="44F4A8B2" w:rsidR="008315C0" w:rsidRPr="00A65120" w:rsidRDefault="3D5A9941" w:rsidP="00A65120">
    <w:pPr>
      <w:jc w:val="right"/>
    </w:pPr>
    <w:r>
      <w:t>Politechniki Warszawskiej na rok akademicki 2023/</w:t>
    </w:r>
    <w:bookmarkEnd w:id="2"/>
    <w:r>
      <w:t>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826E4"/>
    <w:multiLevelType w:val="hybridMultilevel"/>
    <w:tmpl w:val="3984F9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" w15:restartNumberingAfterBreak="0">
    <w:nsid w:val="08CA5E80"/>
    <w:multiLevelType w:val="hybridMultilevel"/>
    <w:tmpl w:val="2910A8CE"/>
    <w:lvl w:ilvl="0" w:tplc="E6062FD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134C7B08"/>
    <w:multiLevelType w:val="hybridMultilevel"/>
    <w:tmpl w:val="1E786A2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3" w15:restartNumberingAfterBreak="0">
    <w:nsid w:val="188E2CF0"/>
    <w:multiLevelType w:val="hybridMultilevel"/>
    <w:tmpl w:val="2C343B8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" w15:restartNumberingAfterBreak="0">
    <w:nsid w:val="1BBC38FE"/>
    <w:multiLevelType w:val="singleLevel"/>
    <w:tmpl w:val="1AD857A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5" w15:restartNumberingAfterBreak="0">
    <w:nsid w:val="35163A26"/>
    <w:multiLevelType w:val="hybridMultilevel"/>
    <w:tmpl w:val="2228C764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trackRevisions/>
  <w:defaultTabStop w:val="709"/>
  <w:hyphenationZone w:val="425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7A0NjWyMDYwNDFS0lEKTi0uzszPAykwrAUA5cmgOiwAAAA="/>
  </w:docVars>
  <w:rsids>
    <w:rsidRoot w:val="008315C0"/>
    <w:rsid w:val="00006BB6"/>
    <w:rsid w:val="00042C23"/>
    <w:rsid w:val="000450C2"/>
    <w:rsid w:val="00057ABD"/>
    <w:rsid w:val="00077EEA"/>
    <w:rsid w:val="000877B6"/>
    <w:rsid w:val="000C4BA1"/>
    <w:rsid w:val="000D3B5B"/>
    <w:rsid w:val="000F664F"/>
    <w:rsid w:val="00110B42"/>
    <w:rsid w:val="00142C6B"/>
    <w:rsid w:val="00165EE0"/>
    <w:rsid w:val="00170C70"/>
    <w:rsid w:val="00173E0D"/>
    <w:rsid w:val="00176708"/>
    <w:rsid w:val="00191618"/>
    <w:rsid w:val="001B20EC"/>
    <w:rsid w:val="00217989"/>
    <w:rsid w:val="002521C8"/>
    <w:rsid w:val="002609F9"/>
    <w:rsid w:val="00262864"/>
    <w:rsid w:val="00277613"/>
    <w:rsid w:val="00296CA1"/>
    <w:rsid w:val="002A0440"/>
    <w:rsid w:val="002B5221"/>
    <w:rsid w:val="002C146F"/>
    <w:rsid w:val="002E11C8"/>
    <w:rsid w:val="002E5232"/>
    <w:rsid w:val="002F49C6"/>
    <w:rsid w:val="00317BA4"/>
    <w:rsid w:val="00340182"/>
    <w:rsid w:val="00343CBA"/>
    <w:rsid w:val="00361A85"/>
    <w:rsid w:val="003802E0"/>
    <w:rsid w:val="0038654F"/>
    <w:rsid w:val="003906DD"/>
    <w:rsid w:val="00390E31"/>
    <w:rsid w:val="003B52E4"/>
    <w:rsid w:val="003D28D8"/>
    <w:rsid w:val="003F547C"/>
    <w:rsid w:val="004301B6"/>
    <w:rsid w:val="00433D6E"/>
    <w:rsid w:val="00455619"/>
    <w:rsid w:val="004B6FA9"/>
    <w:rsid w:val="004F2D8F"/>
    <w:rsid w:val="004F3332"/>
    <w:rsid w:val="004F3821"/>
    <w:rsid w:val="004F646D"/>
    <w:rsid w:val="00514070"/>
    <w:rsid w:val="005267D0"/>
    <w:rsid w:val="005467E7"/>
    <w:rsid w:val="00570DB6"/>
    <w:rsid w:val="00577851"/>
    <w:rsid w:val="005C00ED"/>
    <w:rsid w:val="005C61F7"/>
    <w:rsid w:val="005C7D0D"/>
    <w:rsid w:val="005D1A80"/>
    <w:rsid w:val="005E2631"/>
    <w:rsid w:val="005E30B6"/>
    <w:rsid w:val="005E6EE0"/>
    <w:rsid w:val="005F4675"/>
    <w:rsid w:val="00600464"/>
    <w:rsid w:val="00601977"/>
    <w:rsid w:val="00611013"/>
    <w:rsid w:val="00625A24"/>
    <w:rsid w:val="00647FF0"/>
    <w:rsid w:val="00650BB4"/>
    <w:rsid w:val="00657013"/>
    <w:rsid w:val="00672EC9"/>
    <w:rsid w:val="0069091E"/>
    <w:rsid w:val="0069100C"/>
    <w:rsid w:val="006A471B"/>
    <w:rsid w:val="006A61BB"/>
    <w:rsid w:val="006A7B4E"/>
    <w:rsid w:val="006B0AAC"/>
    <w:rsid w:val="006B0B91"/>
    <w:rsid w:val="006C5257"/>
    <w:rsid w:val="006D470F"/>
    <w:rsid w:val="006E5C01"/>
    <w:rsid w:val="006E64C3"/>
    <w:rsid w:val="006E6B22"/>
    <w:rsid w:val="006E7554"/>
    <w:rsid w:val="007052D3"/>
    <w:rsid w:val="00776543"/>
    <w:rsid w:val="0077680F"/>
    <w:rsid w:val="0078191E"/>
    <w:rsid w:val="007849AA"/>
    <w:rsid w:val="00786F15"/>
    <w:rsid w:val="007A62E6"/>
    <w:rsid w:val="007C0D2E"/>
    <w:rsid w:val="007C56D8"/>
    <w:rsid w:val="007D3A67"/>
    <w:rsid w:val="007E4683"/>
    <w:rsid w:val="007F05AD"/>
    <w:rsid w:val="0080282B"/>
    <w:rsid w:val="008117C1"/>
    <w:rsid w:val="0081771B"/>
    <w:rsid w:val="00822C05"/>
    <w:rsid w:val="008311CA"/>
    <w:rsid w:val="008315C0"/>
    <w:rsid w:val="0083349B"/>
    <w:rsid w:val="00845CD3"/>
    <w:rsid w:val="008520BE"/>
    <w:rsid w:val="00877685"/>
    <w:rsid w:val="00877E67"/>
    <w:rsid w:val="00877FB7"/>
    <w:rsid w:val="00893107"/>
    <w:rsid w:val="008960AB"/>
    <w:rsid w:val="008D3F6D"/>
    <w:rsid w:val="00911E1A"/>
    <w:rsid w:val="00914C58"/>
    <w:rsid w:val="0091577C"/>
    <w:rsid w:val="00930651"/>
    <w:rsid w:val="009564F9"/>
    <w:rsid w:val="00967343"/>
    <w:rsid w:val="009721A7"/>
    <w:rsid w:val="009C49B7"/>
    <w:rsid w:val="009E5D41"/>
    <w:rsid w:val="009F0446"/>
    <w:rsid w:val="00A01771"/>
    <w:rsid w:val="00A17C23"/>
    <w:rsid w:val="00A27BC1"/>
    <w:rsid w:val="00A449FE"/>
    <w:rsid w:val="00A65120"/>
    <w:rsid w:val="00A702CE"/>
    <w:rsid w:val="00A71082"/>
    <w:rsid w:val="00A905D5"/>
    <w:rsid w:val="00A9413F"/>
    <w:rsid w:val="00A96FCA"/>
    <w:rsid w:val="00AA4E73"/>
    <w:rsid w:val="00AB150B"/>
    <w:rsid w:val="00AC5947"/>
    <w:rsid w:val="00AD6BBC"/>
    <w:rsid w:val="00AF6E13"/>
    <w:rsid w:val="00B100B1"/>
    <w:rsid w:val="00B150A0"/>
    <w:rsid w:val="00B21491"/>
    <w:rsid w:val="00B23C99"/>
    <w:rsid w:val="00B34CE8"/>
    <w:rsid w:val="00B4088E"/>
    <w:rsid w:val="00B94892"/>
    <w:rsid w:val="00BB587E"/>
    <w:rsid w:val="00BD6801"/>
    <w:rsid w:val="00BE58F9"/>
    <w:rsid w:val="00C0022F"/>
    <w:rsid w:val="00C01B70"/>
    <w:rsid w:val="00C136C5"/>
    <w:rsid w:val="00C170EF"/>
    <w:rsid w:val="00C266FF"/>
    <w:rsid w:val="00C31F31"/>
    <w:rsid w:val="00C65967"/>
    <w:rsid w:val="00C7601F"/>
    <w:rsid w:val="00C84775"/>
    <w:rsid w:val="00C84AD9"/>
    <w:rsid w:val="00CA5E78"/>
    <w:rsid w:val="00CD1367"/>
    <w:rsid w:val="00CE68C7"/>
    <w:rsid w:val="00CF3D21"/>
    <w:rsid w:val="00D00652"/>
    <w:rsid w:val="00D504CF"/>
    <w:rsid w:val="00D636BF"/>
    <w:rsid w:val="00D64D09"/>
    <w:rsid w:val="00D87E1F"/>
    <w:rsid w:val="00E25FFE"/>
    <w:rsid w:val="00E33FE4"/>
    <w:rsid w:val="00E51030"/>
    <w:rsid w:val="00E62A7B"/>
    <w:rsid w:val="00E631BD"/>
    <w:rsid w:val="00E658A8"/>
    <w:rsid w:val="00E81CC7"/>
    <w:rsid w:val="00EB445A"/>
    <w:rsid w:val="00EB5F72"/>
    <w:rsid w:val="00ED2808"/>
    <w:rsid w:val="00ED6DA4"/>
    <w:rsid w:val="00F029BD"/>
    <w:rsid w:val="00F05114"/>
    <w:rsid w:val="00F20CBA"/>
    <w:rsid w:val="00F3064A"/>
    <w:rsid w:val="00F4086A"/>
    <w:rsid w:val="00F43675"/>
    <w:rsid w:val="00F71A8B"/>
    <w:rsid w:val="00FA2911"/>
    <w:rsid w:val="00FA4A19"/>
    <w:rsid w:val="00FC5030"/>
    <w:rsid w:val="00FD1294"/>
    <w:rsid w:val="00FD68F1"/>
    <w:rsid w:val="00FF1FD9"/>
    <w:rsid w:val="07B479F2"/>
    <w:rsid w:val="11187FCB"/>
    <w:rsid w:val="14F0B2A0"/>
    <w:rsid w:val="2001B104"/>
    <w:rsid w:val="33CC6189"/>
    <w:rsid w:val="3D5A9941"/>
    <w:rsid w:val="5C770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161BA0A"/>
  <w15:docId w15:val="{E8DC335C-B50E-445E-AE41-6762F1730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8117C1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8117C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8117C1"/>
    <w:pPr>
      <w:keepNext/>
      <w:jc w:val="center"/>
      <w:outlineLvl w:val="1"/>
    </w:pPr>
    <w:rPr>
      <w:b/>
      <w:bCs/>
      <w:i/>
      <w:iCs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9"/>
    <w:rsid w:val="008117C1"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sid w:val="008117C1"/>
    <w:rPr>
      <w:rFonts w:ascii="Times New Roman" w:hAnsi="Times New Roman" w:cs="Times New Roman"/>
      <w:b/>
      <w:bCs/>
      <w:i/>
      <w:iCs/>
      <w:sz w:val="18"/>
      <w:szCs w:val="18"/>
    </w:rPr>
  </w:style>
  <w:style w:type="paragraph" w:styleId="Tekstdymka">
    <w:name w:val="Balloon Text"/>
    <w:basedOn w:val="Normalny"/>
    <w:link w:val="TekstdymkaZnak"/>
    <w:uiPriority w:val="99"/>
    <w:rsid w:val="008117C1"/>
    <w:rPr>
      <w:sz w:val="0"/>
      <w:szCs w:val="0"/>
    </w:rPr>
  </w:style>
  <w:style w:type="character" w:customStyle="1" w:styleId="TekstdymkaZnak">
    <w:name w:val="Tekst dymka Znak"/>
    <w:link w:val="Tekstdymka"/>
    <w:uiPriority w:val="99"/>
    <w:semiHidden/>
    <w:rsid w:val="008315C0"/>
    <w:rPr>
      <w:rFonts w:ascii="Times New Roman" w:hAnsi="Times New Roman" w:cs="Times New Roman"/>
      <w:sz w:val="0"/>
      <w:szCs w:val="0"/>
    </w:rPr>
  </w:style>
  <w:style w:type="paragraph" w:styleId="Tekstprzypisudolnego">
    <w:name w:val="footnote text"/>
    <w:basedOn w:val="Normalny"/>
    <w:link w:val="TekstprzypisudolnegoZnak"/>
    <w:uiPriority w:val="99"/>
    <w:rsid w:val="008117C1"/>
    <w:pPr>
      <w:widowControl w:val="0"/>
    </w:pPr>
  </w:style>
  <w:style w:type="character" w:customStyle="1" w:styleId="TekstprzypisudolnegoZnak">
    <w:name w:val="Tekst przypisu dolnego Znak"/>
    <w:link w:val="Tekstprzypisudolnego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paragraph" w:customStyle="1" w:styleId="Dwulinijkowy">
    <w:name w:val="Dwulinijkowy"/>
    <w:basedOn w:val="Normalny"/>
    <w:uiPriority w:val="99"/>
    <w:rsid w:val="008117C1"/>
    <w:pPr>
      <w:widowControl w:val="0"/>
      <w:tabs>
        <w:tab w:val="center" w:pos="1701"/>
        <w:tab w:val="center" w:pos="7655"/>
      </w:tabs>
    </w:pPr>
    <w:rPr>
      <w:sz w:val="24"/>
      <w:szCs w:val="24"/>
    </w:rPr>
  </w:style>
  <w:style w:type="paragraph" w:customStyle="1" w:styleId="Tytuowy">
    <w:name w:val="Tytu³owy"/>
    <w:basedOn w:val="Dwulinijkowy"/>
    <w:uiPriority w:val="99"/>
    <w:rsid w:val="008117C1"/>
    <w:pPr>
      <w:jc w:val="center"/>
    </w:pPr>
    <w:rPr>
      <w:b/>
      <w:bCs/>
      <w:sz w:val="28"/>
      <w:szCs w:val="28"/>
    </w:rPr>
  </w:style>
  <w:style w:type="paragraph" w:customStyle="1" w:styleId="Dowypenienia">
    <w:name w:val="Do wype³nienia"/>
    <w:basedOn w:val="Dwulinijkowy"/>
    <w:uiPriority w:val="99"/>
    <w:rsid w:val="008117C1"/>
    <w:pPr>
      <w:tabs>
        <w:tab w:val="clear" w:pos="1701"/>
        <w:tab w:val="clear" w:pos="7655"/>
        <w:tab w:val="right" w:leader="dot" w:pos="10065"/>
      </w:tabs>
      <w:spacing w:before="120"/>
    </w:pPr>
  </w:style>
  <w:style w:type="paragraph" w:customStyle="1" w:styleId="Numerowywypeniany">
    <w:name w:val="Numerowy wype³niany"/>
    <w:basedOn w:val="Normalny"/>
    <w:uiPriority w:val="99"/>
    <w:rsid w:val="008117C1"/>
    <w:pPr>
      <w:widowControl w:val="0"/>
      <w:tabs>
        <w:tab w:val="right" w:leader="dot" w:pos="10065"/>
      </w:tabs>
      <w:spacing w:line="360" w:lineRule="auto"/>
      <w:ind w:left="284" w:hanging="284"/>
      <w:jc w:val="both"/>
    </w:pPr>
    <w:rPr>
      <w:sz w:val="24"/>
      <w:szCs w:val="24"/>
    </w:rPr>
  </w:style>
  <w:style w:type="character" w:styleId="Odwoanieprzypisudolnego">
    <w:name w:val="footnote reference"/>
    <w:uiPriority w:val="99"/>
    <w:rsid w:val="008117C1"/>
    <w:rPr>
      <w:rFonts w:ascii="Times New Roman" w:hAnsi="Times New Roman" w:cs="Times New Roman"/>
      <w:vertAlign w:val="superscript"/>
    </w:rPr>
  </w:style>
  <w:style w:type="paragraph" w:customStyle="1" w:styleId="Inwokacyjny">
    <w:name w:val="Inwokacyjny"/>
    <w:basedOn w:val="Dwulinijkowy"/>
    <w:uiPriority w:val="99"/>
    <w:rsid w:val="008117C1"/>
  </w:style>
  <w:style w:type="paragraph" w:customStyle="1" w:styleId="Semestry">
    <w:name w:val="Semestry"/>
    <w:basedOn w:val="Dowypenienia"/>
    <w:uiPriority w:val="99"/>
    <w:rsid w:val="008117C1"/>
    <w:pPr>
      <w:tabs>
        <w:tab w:val="left" w:pos="6379"/>
      </w:tabs>
      <w:spacing w:before="240"/>
    </w:pPr>
  </w:style>
  <w:style w:type="paragraph" w:styleId="Tekstprzypisukocowego">
    <w:name w:val="endnote text"/>
    <w:basedOn w:val="Normalny"/>
    <w:link w:val="TekstprzypisukocowegoZnak"/>
    <w:uiPriority w:val="99"/>
    <w:rsid w:val="008117C1"/>
  </w:style>
  <w:style w:type="character" w:customStyle="1" w:styleId="TekstprzypisukocowegoZnak">
    <w:name w:val="Tekst przypisu końcowego Znak"/>
    <w:link w:val="Tekstprzypisukocowego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character" w:styleId="Odwoanieprzypisukocowego">
    <w:name w:val="endnote reference"/>
    <w:uiPriority w:val="99"/>
    <w:rsid w:val="008117C1"/>
    <w:rPr>
      <w:rFonts w:ascii="Times New Roman" w:hAnsi="Times New Roman" w:cs="Times New Roman"/>
      <w:vertAlign w:val="superscript"/>
    </w:rPr>
  </w:style>
  <w:style w:type="paragraph" w:styleId="Nagwek">
    <w:name w:val="header"/>
    <w:basedOn w:val="Normalny"/>
    <w:link w:val="NagwekZnak"/>
    <w:uiPriority w:val="99"/>
    <w:rsid w:val="008117C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315C0"/>
    <w:rPr>
      <w:rFonts w:ascii="Times New Roman" w:hAnsi="Times New Roman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8117C1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paragraph" w:styleId="Tekstpodstawowy">
    <w:name w:val="Body Text"/>
    <w:basedOn w:val="Normalny"/>
    <w:link w:val="TekstpodstawowyZnak"/>
    <w:uiPriority w:val="99"/>
    <w:rsid w:val="008117C1"/>
    <w:rPr>
      <w:sz w:val="22"/>
      <w:szCs w:val="22"/>
    </w:rPr>
  </w:style>
  <w:style w:type="character" w:customStyle="1" w:styleId="TekstpodstawowyZnak">
    <w:name w:val="Tekst podstawowy Znak"/>
    <w:link w:val="Tekstpodstawowy"/>
    <w:uiPriority w:val="99"/>
    <w:rsid w:val="008117C1"/>
    <w:rPr>
      <w:rFonts w:ascii="Times New Roman" w:hAnsi="Times New Roman" w:cs="Times New Roman"/>
      <w:sz w:val="22"/>
      <w:szCs w:val="22"/>
    </w:rPr>
  </w:style>
  <w:style w:type="paragraph" w:styleId="Tekstpodstawowywcity">
    <w:name w:val="Body Text Indent"/>
    <w:basedOn w:val="Normalny"/>
    <w:link w:val="TekstpodstawowywcityZnak"/>
    <w:uiPriority w:val="99"/>
    <w:rsid w:val="008117C1"/>
    <w:pPr>
      <w:autoSpaceDE w:val="0"/>
      <w:autoSpaceDN w:val="0"/>
      <w:spacing w:before="240"/>
      <w:jc w:val="both"/>
    </w:pPr>
  </w:style>
  <w:style w:type="character" w:customStyle="1" w:styleId="TekstpodstawowywcityZnak">
    <w:name w:val="Tekst podstawowy wcięty Znak"/>
    <w:link w:val="Tekstpodstawowywcity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paragraph" w:styleId="Tekstpodstawowywcity2">
    <w:name w:val="Body Text Indent 2"/>
    <w:basedOn w:val="Normalny"/>
    <w:link w:val="Tekstpodstawowywcity2Znak"/>
    <w:uiPriority w:val="99"/>
    <w:rsid w:val="008117C1"/>
    <w:pPr>
      <w:autoSpaceDE w:val="0"/>
      <w:autoSpaceDN w:val="0"/>
      <w:ind w:firstLine="426"/>
      <w:jc w:val="both"/>
    </w:pPr>
  </w:style>
  <w:style w:type="character" w:customStyle="1" w:styleId="Tekstpodstawowywcity2Znak">
    <w:name w:val="Tekst podstawowy wcięty 2 Znak"/>
    <w:link w:val="Tekstpodstawowywcity2"/>
    <w:uiPriority w:val="99"/>
    <w:semiHidden/>
    <w:rsid w:val="008315C0"/>
    <w:rPr>
      <w:rFonts w:ascii="Times New Roman" w:hAnsi="Times New Roman" w:cs="Times New Roman"/>
      <w:sz w:val="20"/>
      <w:szCs w:val="20"/>
    </w:rPr>
  </w:style>
  <w:style w:type="paragraph" w:styleId="Tekstpodstawowy3">
    <w:name w:val="Body Text 3"/>
    <w:basedOn w:val="Normalny"/>
    <w:link w:val="Tekstpodstawowy3Znak"/>
    <w:uiPriority w:val="99"/>
    <w:rsid w:val="008117C1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uiPriority w:val="99"/>
    <w:semiHidden/>
    <w:rsid w:val="008315C0"/>
    <w:rPr>
      <w:rFonts w:ascii="Times New Roman" w:hAnsi="Times New Roman" w:cs="Times New Roman"/>
      <w:sz w:val="16"/>
      <w:szCs w:val="16"/>
    </w:rPr>
  </w:style>
  <w:style w:type="character" w:styleId="Hipercze">
    <w:name w:val="Hyperlink"/>
    <w:uiPriority w:val="99"/>
    <w:rsid w:val="008117C1"/>
    <w:rPr>
      <w:rFonts w:ascii="Times New Roman" w:hAnsi="Times New Roman" w:cs="Times New Roman"/>
      <w:color w:val="0000FF"/>
      <w:u w:val="single"/>
    </w:rPr>
  </w:style>
  <w:style w:type="table" w:customStyle="1" w:styleId="Zwykatabela11">
    <w:name w:val="Zwykła tabela 11"/>
    <w:basedOn w:val="Standardowy"/>
    <w:uiPriority w:val="41"/>
    <w:rsid w:val="0027761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siatki1jasna1">
    <w:name w:val="Tabela siatki 1 — jasna1"/>
    <w:basedOn w:val="Standardowy"/>
    <w:uiPriority w:val="46"/>
    <w:rsid w:val="0027761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kapitzlist">
    <w:name w:val="List Paragraph"/>
    <w:basedOn w:val="Normalny"/>
    <w:uiPriority w:val="34"/>
    <w:qFormat/>
    <w:rsid w:val="003B52E4"/>
    <w:pPr>
      <w:ind w:left="720"/>
      <w:contextualSpacing/>
    </w:pPr>
  </w:style>
  <w:style w:type="table" w:styleId="Tabela-Siatka">
    <w:name w:val="Table Grid"/>
    <w:basedOn w:val="Standardowy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oprawka">
    <w:name w:val="Revision"/>
    <w:hidden/>
    <w:uiPriority w:val="99"/>
    <w:semiHidden/>
    <w:rsid w:val="00262864"/>
    <w:rPr>
      <w:rFonts w:ascii="Times New Roman" w:hAnsi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E58F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E58F9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E58F9"/>
    <w:rPr>
      <w:rFonts w:ascii="Times New Roman" w:hAnsi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E58F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E58F9"/>
    <w:rPr>
      <w:rFonts w:ascii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B8F3C01065AA4F85E3BAB25B1B2595" ma:contentTypeVersion="16" ma:contentTypeDescription="Utwórz nowy dokument." ma:contentTypeScope="" ma:versionID="f24c4e1b0cffbdae5e5375a53ccf159b">
  <xsd:schema xmlns:xsd="http://www.w3.org/2001/XMLSchema" xmlns:xs="http://www.w3.org/2001/XMLSchema" xmlns:p="http://schemas.microsoft.com/office/2006/metadata/properties" xmlns:ns2="ec3e31e0-141a-43a8-96c4-ed7d219a3f88" xmlns:ns3="0e0393fb-6d03-4283-a081-6ec2b7038574" targetNamespace="http://schemas.microsoft.com/office/2006/metadata/properties" ma:root="true" ma:fieldsID="e29140bf36928f4f992725d7b04f7888" ns2:_="" ns3:_="">
    <xsd:import namespace="ec3e31e0-141a-43a8-96c4-ed7d219a3f88"/>
    <xsd:import namespace="0e0393fb-6d03-4283-a081-6ec2b70385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3e31e0-141a-43a8-96c4-ed7d219a3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0393fb-6d03-4283-a081-6ec2b70385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02e33b66-843a-4234-935a-ddeec3d76e3f}" ma:internalName="TaxCatchAll" ma:showField="CatchAllData" ma:web="0e0393fb-6d03-4283-a081-6ec2b70385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e0393fb-6d03-4283-a081-6ec2b7038574" xsi:nil="true"/>
    <lcf76f155ced4ddcb4097134ff3c332f xmlns="ec3e31e0-141a-43a8-96c4-ed7d219a3f8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4AE9D2-C34A-4122-B704-1283C9128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3e31e0-141a-43a8-96c4-ed7d219a3f88"/>
    <ds:schemaRef ds:uri="0e0393fb-6d03-4283-a081-6ec2b70385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01B1FB-6EDD-464F-9DCD-C0D90CCE9B25}">
  <ds:schemaRefs>
    <ds:schemaRef ds:uri="http://schemas.microsoft.com/office/2006/metadata/properties"/>
    <ds:schemaRef ds:uri="http://schemas.microsoft.com/office/infopath/2007/PartnerControls"/>
    <ds:schemaRef ds:uri="0e0393fb-6d03-4283-a081-6ec2b7038574"/>
    <ds:schemaRef ds:uri="ec3e31e0-141a-43a8-96c4-ed7d219a3f88"/>
  </ds:schemaRefs>
</ds:datastoreItem>
</file>

<file path=customXml/itemProps3.xml><?xml version="1.0" encoding="utf-8"?>
<ds:datastoreItem xmlns:ds="http://schemas.openxmlformats.org/officeDocument/2006/customXml" ds:itemID="{CB4CADAF-3DE2-4FEE-AB54-7713246246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56D2FC-6DD4-4E64-A3F1-969938828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8</Words>
  <Characters>2328</Characters>
  <Application>Microsoft Office Word</Application>
  <DocSecurity>0</DocSecurity>
  <Lines>19</Lines>
  <Paragraphs>5</Paragraphs>
  <ScaleCrop>false</ScaleCrop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 12</dc:title>
  <dc:subject/>
  <dc:creator>OKS PW</dc:creator>
  <cp:keywords/>
  <cp:lastModifiedBy>Lechnio Helena</cp:lastModifiedBy>
  <cp:revision>2</cp:revision>
  <cp:lastPrinted>2023-09-06T07:55:00Z</cp:lastPrinted>
  <dcterms:created xsi:type="dcterms:W3CDTF">2023-09-15T07:49:00Z</dcterms:created>
  <dcterms:modified xsi:type="dcterms:W3CDTF">2023-09-15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B8F3C01065AA4F85E3BAB25B1B2595</vt:lpwstr>
  </property>
  <property fmtid="{D5CDD505-2E9C-101B-9397-08002B2CF9AE}" pid="3" name="MediaServiceImageTags">
    <vt:lpwstr/>
  </property>
</Properties>
</file>